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5948F" w14:textId="301F83D9" w:rsidR="002420F0" w:rsidRPr="00A57DFC" w:rsidRDefault="3EC46D77" w:rsidP="00A57DFC">
      <w:pPr>
        <w:tabs>
          <w:tab w:val="left" w:pos="2880"/>
          <w:tab w:val="left" w:pos="6480"/>
        </w:tabs>
        <w:spacing w:after="0" w:line="240" w:lineRule="auto"/>
        <w:rPr>
          <w:rFonts w:ascii="Times New Roman" w:hAnsi="Times New Roman" w:cs="Times New Roman"/>
          <w:sz w:val="24"/>
          <w:szCs w:val="24"/>
        </w:rPr>
      </w:pPr>
      <w:r w:rsidRPr="1EEC97F5">
        <w:rPr>
          <w:rFonts w:ascii="Times New Roman" w:hAnsi="Times New Roman" w:cs="Times New Roman"/>
          <w:b/>
          <w:bCs/>
          <w:sz w:val="24"/>
          <w:szCs w:val="24"/>
        </w:rPr>
        <w:t>Facilitator:</w:t>
      </w:r>
      <w:r w:rsidRPr="1EEC97F5">
        <w:rPr>
          <w:rFonts w:ascii="Times New Roman" w:hAnsi="Times New Roman" w:cs="Times New Roman"/>
          <w:sz w:val="24"/>
          <w:szCs w:val="24"/>
        </w:rPr>
        <w:t xml:space="preserve"> </w:t>
      </w:r>
      <w:r w:rsidR="133A7AB6" w:rsidRPr="1EEC97F5">
        <w:rPr>
          <w:rFonts w:ascii="Times New Roman" w:hAnsi="Times New Roman" w:cs="Times New Roman"/>
          <w:sz w:val="24"/>
          <w:szCs w:val="24"/>
        </w:rPr>
        <w:t>Brad Conn</w:t>
      </w:r>
      <w:r>
        <w:tab/>
      </w:r>
      <w:r>
        <w:tab/>
      </w:r>
      <w:r w:rsidRPr="1EEC97F5">
        <w:rPr>
          <w:rFonts w:ascii="Times New Roman" w:hAnsi="Times New Roman" w:cs="Times New Roman"/>
          <w:b/>
          <w:bCs/>
          <w:sz w:val="24"/>
          <w:szCs w:val="24"/>
        </w:rPr>
        <w:t>Recorder:</w:t>
      </w:r>
      <w:r w:rsidRPr="1EEC97F5">
        <w:rPr>
          <w:rFonts w:ascii="Times New Roman" w:hAnsi="Times New Roman" w:cs="Times New Roman"/>
          <w:sz w:val="24"/>
          <w:szCs w:val="24"/>
        </w:rPr>
        <w:t xml:space="preserve"> </w:t>
      </w:r>
      <w:r w:rsidR="39C989E6" w:rsidRPr="1EEC97F5">
        <w:rPr>
          <w:rFonts w:ascii="Times New Roman" w:hAnsi="Times New Roman" w:cs="Times New Roman"/>
          <w:sz w:val="24"/>
          <w:szCs w:val="24"/>
        </w:rPr>
        <w:t>Alister Caddy</w:t>
      </w:r>
    </w:p>
    <w:p w14:paraId="349AFEB0" w14:textId="0A7C8E61" w:rsidR="00A57DFC" w:rsidRDefault="4CDE013B" w:rsidP="00A57DFC">
      <w:pPr>
        <w:tabs>
          <w:tab w:val="left" w:pos="2880"/>
          <w:tab w:val="left" w:pos="6480"/>
        </w:tabs>
        <w:spacing w:after="0" w:line="240" w:lineRule="auto"/>
        <w:rPr>
          <w:rFonts w:ascii="Times New Roman" w:hAnsi="Times New Roman" w:cs="Times New Roman"/>
          <w:sz w:val="24"/>
          <w:szCs w:val="24"/>
        </w:rPr>
      </w:pPr>
      <w:r w:rsidRPr="51B992C3">
        <w:rPr>
          <w:rFonts w:ascii="Times New Roman" w:hAnsi="Times New Roman" w:cs="Times New Roman"/>
          <w:b/>
          <w:bCs/>
          <w:sz w:val="24"/>
          <w:szCs w:val="24"/>
        </w:rPr>
        <w:t>Date:</w:t>
      </w:r>
      <w:r w:rsidR="6B65F4E0" w:rsidRPr="51B992C3">
        <w:rPr>
          <w:rFonts w:ascii="Times New Roman" w:hAnsi="Times New Roman" w:cs="Times New Roman"/>
          <w:b/>
          <w:bCs/>
          <w:sz w:val="24"/>
          <w:szCs w:val="24"/>
        </w:rPr>
        <w:t xml:space="preserve"> </w:t>
      </w:r>
      <w:r w:rsidR="00E72505">
        <w:rPr>
          <w:rFonts w:ascii="Times New Roman" w:hAnsi="Times New Roman" w:cs="Times New Roman"/>
          <w:sz w:val="24"/>
          <w:szCs w:val="24"/>
        </w:rPr>
        <w:t>April</w:t>
      </w:r>
      <w:r w:rsidR="00D76FF1">
        <w:rPr>
          <w:rFonts w:ascii="Times New Roman" w:hAnsi="Times New Roman" w:cs="Times New Roman"/>
          <w:sz w:val="24"/>
          <w:szCs w:val="24"/>
        </w:rPr>
        <w:t xml:space="preserve"> 2</w:t>
      </w:r>
      <w:r w:rsidR="00E72505">
        <w:rPr>
          <w:rFonts w:ascii="Times New Roman" w:hAnsi="Times New Roman" w:cs="Times New Roman"/>
          <w:sz w:val="24"/>
          <w:szCs w:val="24"/>
        </w:rPr>
        <w:t>8</w:t>
      </w:r>
      <w:r w:rsidR="00CB52FC">
        <w:rPr>
          <w:rFonts w:ascii="Times New Roman" w:hAnsi="Times New Roman" w:cs="Times New Roman"/>
          <w:sz w:val="24"/>
          <w:szCs w:val="24"/>
        </w:rPr>
        <w:t xml:space="preserve">, </w:t>
      </w:r>
      <w:proofErr w:type="gramStart"/>
      <w:r w:rsidR="00FB336D">
        <w:rPr>
          <w:rFonts w:ascii="Times New Roman" w:hAnsi="Times New Roman" w:cs="Times New Roman"/>
          <w:sz w:val="24"/>
          <w:szCs w:val="24"/>
        </w:rPr>
        <w:t>2026</w:t>
      </w:r>
      <w:proofErr w:type="gramEnd"/>
      <w:r>
        <w:tab/>
      </w:r>
      <w:r w:rsidRPr="51B992C3">
        <w:rPr>
          <w:rFonts w:ascii="Times New Roman" w:hAnsi="Times New Roman" w:cs="Times New Roman"/>
          <w:b/>
          <w:bCs/>
          <w:sz w:val="24"/>
          <w:szCs w:val="24"/>
        </w:rPr>
        <w:t>Time:</w:t>
      </w:r>
      <w:r w:rsidRPr="51B992C3">
        <w:rPr>
          <w:rFonts w:ascii="Times New Roman" w:hAnsi="Times New Roman" w:cs="Times New Roman"/>
          <w:sz w:val="24"/>
          <w:szCs w:val="24"/>
        </w:rPr>
        <w:t xml:space="preserve"> </w:t>
      </w:r>
      <w:r w:rsidR="40358865" w:rsidRPr="51B992C3">
        <w:rPr>
          <w:rFonts w:ascii="Times New Roman" w:hAnsi="Times New Roman" w:cs="Times New Roman"/>
          <w:sz w:val="24"/>
          <w:szCs w:val="24"/>
        </w:rPr>
        <w:t>1:00-2:00pm</w:t>
      </w:r>
      <w:r w:rsidR="5C11BAB3" w:rsidRPr="51B992C3">
        <w:rPr>
          <w:rFonts w:ascii="Times New Roman" w:hAnsi="Times New Roman" w:cs="Times New Roman"/>
          <w:sz w:val="24"/>
          <w:szCs w:val="24"/>
        </w:rPr>
        <w:t xml:space="preserve"> </w:t>
      </w:r>
      <w:r>
        <w:tab/>
      </w:r>
      <w:r w:rsidRPr="51B992C3">
        <w:rPr>
          <w:rFonts w:ascii="Times New Roman" w:hAnsi="Times New Roman" w:cs="Times New Roman"/>
          <w:b/>
          <w:bCs/>
          <w:sz w:val="24"/>
          <w:szCs w:val="24"/>
        </w:rPr>
        <w:t>Location:</w:t>
      </w:r>
      <w:r w:rsidRPr="51B992C3">
        <w:rPr>
          <w:rFonts w:ascii="Times New Roman" w:hAnsi="Times New Roman" w:cs="Times New Roman"/>
          <w:sz w:val="24"/>
          <w:szCs w:val="24"/>
        </w:rPr>
        <w:t xml:space="preserve"> </w:t>
      </w:r>
      <w:r w:rsidR="10C7AE04" w:rsidRPr="51B992C3">
        <w:rPr>
          <w:rFonts w:ascii="Times New Roman" w:hAnsi="Times New Roman" w:cs="Times New Roman"/>
          <w:sz w:val="24"/>
          <w:szCs w:val="24"/>
        </w:rPr>
        <w:t xml:space="preserve">VT-212-A </w:t>
      </w:r>
    </w:p>
    <w:p w14:paraId="05620DD5" w14:textId="1DB96352"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A57DFC" w:rsidRPr="000D0D16" w14:paraId="2DAC51EB" w14:textId="77777777" w:rsidTr="294038B3">
        <w:tc>
          <w:tcPr>
            <w:tcW w:w="10790" w:type="dxa"/>
          </w:tcPr>
          <w:p w14:paraId="017A6CE9"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Vision:</w:t>
            </w:r>
          </w:p>
          <w:p w14:paraId="50B0E775" w14:textId="3EC2C3AC" w:rsidR="00A57DFC" w:rsidRPr="00BC796B" w:rsidRDefault="00A57DFC" w:rsidP="00A57DFC">
            <w:pPr>
              <w:tabs>
                <w:tab w:val="left" w:pos="3600"/>
                <w:tab w:val="left" w:pos="6480"/>
              </w:tabs>
              <w:jc w:val="center"/>
              <w:rPr>
                <w:rFonts w:ascii="Times New Roman" w:hAnsi="Times New Roman" w:cs="Times New Roman"/>
                <w:sz w:val="18"/>
                <w:szCs w:val="18"/>
              </w:rPr>
            </w:pPr>
            <w:r w:rsidRPr="00BC796B">
              <w:rPr>
                <w:rFonts w:ascii="Times New Roman" w:hAnsi="Times New Roman" w:cs="Times New Roman"/>
                <w:sz w:val="18"/>
                <w:szCs w:val="18"/>
              </w:rPr>
              <w:t>Compton College will be the leading institution of student learning and success in higher education.</w:t>
            </w:r>
          </w:p>
        </w:tc>
      </w:tr>
      <w:tr w:rsidR="00A57DFC" w:rsidRPr="000D0D16" w14:paraId="67C3E3F5" w14:textId="77777777" w:rsidTr="294038B3">
        <w:trPr>
          <w:trHeight w:val="845"/>
        </w:trPr>
        <w:tc>
          <w:tcPr>
            <w:tcW w:w="10790" w:type="dxa"/>
          </w:tcPr>
          <w:p w14:paraId="46CF5E37"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Mission Statement:</w:t>
            </w:r>
          </w:p>
          <w:p w14:paraId="1C5E4684" w14:textId="1DA3B068" w:rsidR="00A57DFC" w:rsidRPr="00BC796B" w:rsidRDefault="00BD03BD" w:rsidP="00C84669">
            <w:pPr>
              <w:tabs>
                <w:tab w:val="left" w:pos="3600"/>
                <w:tab w:val="left" w:pos="6480"/>
              </w:tabs>
              <w:jc w:val="center"/>
              <w:rPr>
                <w:rFonts w:ascii="Times New Roman" w:hAnsi="Times New Roman" w:cs="Times New Roman"/>
                <w:sz w:val="18"/>
                <w:szCs w:val="18"/>
              </w:rPr>
            </w:pPr>
            <w:r w:rsidRPr="294038B3">
              <w:rPr>
                <w:rFonts w:ascii="Times New Roman" w:hAnsi="Times New Roman" w:cs="Times New Roman"/>
                <w:sz w:val="18"/>
                <w:szCs w:val="18"/>
              </w:rPr>
              <w:t xml:space="preserve">Compton College is an equity-driven, inclusive community resource dedicated to providing opportunities and support for historically underserved student populations, particularly students of color. We cultivate a sense of belonging to support students in achieving their academic goals. Compton College provides students with knowledge, strategies, and skills needed for workforce readiness and facilitates clear pathways for program completion and transfer to four-year </w:t>
            </w:r>
            <w:proofErr w:type="gramStart"/>
            <w:r w:rsidRPr="294038B3">
              <w:rPr>
                <w:rFonts w:ascii="Times New Roman" w:hAnsi="Times New Roman" w:cs="Times New Roman"/>
                <w:sz w:val="18"/>
                <w:szCs w:val="18"/>
              </w:rPr>
              <w:t>institutions,</w:t>
            </w:r>
            <w:proofErr w:type="gramEnd"/>
            <w:r w:rsidRPr="294038B3">
              <w:rPr>
                <w:rFonts w:ascii="Times New Roman" w:hAnsi="Times New Roman" w:cs="Times New Roman"/>
                <w:sz w:val="18"/>
                <w:szCs w:val="18"/>
              </w:rPr>
              <w:t xml:space="preserve"> all aimed at enhancing the well-being of our local community.</w:t>
            </w:r>
          </w:p>
        </w:tc>
      </w:tr>
    </w:tbl>
    <w:p w14:paraId="6C240A71" w14:textId="50D968C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56" w:type="dxa"/>
        <w:tblLook w:val="04A0" w:firstRow="1" w:lastRow="0" w:firstColumn="1" w:lastColumn="0" w:noHBand="0" w:noVBand="1"/>
      </w:tblPr>
      <w:tblGrid>
        <w:gridCol w:w="3558"/>
        <w:gridCol w:w="3559"/>
        <w:gridCol w:w="3639"/>
      </w:tblGrid>
      <w:tr w:rsidR="000F3335" w14:paraId="0B64F551" w14:textId="77777777" w:rsidTr="294038B3">
        <w:trPr>
          <w:trHeight w:val="224"/>
        </w:trPr>
        <w:tc>
          <w:tcPr>
            <w:tcW w:w="3558" w:type="dxa"/>
            <w:tcBorders>
              <w:bottom w:val="nil"/>
              <w:right w:val="nil"/>
            </w:tcBorders>
          </w:tcPr>
          <w:p w14:paraId="4217F685" w14:textId="2627F26D" w:rsidR="000F3335" w:rsidRPr="00BC796B" w:rsidRDefault="000F3335" w:rsidP="000F3335">
            <w:pPr>
              <w:tabs>
                <w:tab w:val="left" w:pos="2880"/>
                <w:tab w:val="left" w:pos="6480"/>
              </w:tabs>
              <w:rPr>
                <w:rFonts w:ascii="Times New Roman" w:hAnsi="Times New Roman" w:cs="Times New Roman"/>
              </w:rPr>
            </w:pPr>
          </w:p>
        </w:tc>
        <w:tc>
          <w:tcPr>
            <w:tcW w:w="3559" w:type="dxa"/>
            <w:tcBorders>
              <w:left w:val="nil"/>
              <w:bottom w:val="nil"/>
              <w:right w:val="nil"/>
            </w:tcBorders>
          </w:tcPr>
          <w:p w14:paraId="2C592C4D" w14:textId="49BC6068" w:rsidR="000F3335" w:rsidRPr="00BC796B" w:rsidRDefault="000F3335" w:rsidP="00331A1B">
            <w:pPr>
              <w:tabs>
                <w:tab w:val="left" w:pos="2880"/>
                <w:tab w:val="left" w:pos="6480"/>
              </w:tabs>
              <w:spacing w:line="276" w:lineRule="auto"/>
              <w:rPr>
                <w:rFonts w:ascii="Times New Roman" w:hAnsi="Times New Roman" w:cs="Times New Roman"/>
              </w:rPr>
            </w:pPr>
          </w:p>
        </w:tc>
        <w:tc>
          <w:tcPr>
            <w:tcW w:w="3639" w:type="dxa"/>
            <w:tcBorders>
              <w:left w:val="nil"/>
              <w:bottom w:val="nil"/>
            </w:tcBorders>
          </w:tcPr>
          <w:p w14:paraId="74055398" w14:textId="1DABFBB2" w:rsidR="000F3335" w:rsidRPr="00BC796B" w:rsidRDefault="000F3335" w:rsidP="00331A1B">
            <w:pPr>
              <w:tabs>
                <w:tab w:val="left" w:pos="2880"/>
                <w:tab w:val="left" w:pos="6480"/>
              </w:tabs>
              <w:spacing w:line="276" w:lineRule="auto"/>
              <w:rPr>
                <w:rFonts w:ascii="Times New Roman" w:hAnsi="Times New Roman" w:cs="Times New Roman"/>
              </w:rPr>
            </w:pPr>
          </w:p>
        </w:tc>
      </w:tr>
      <w:tr w:rsidR="002E327C" w14:paraId="12421F19" w14:textId="77777777" w:rsidTr="294038B3">
        <w:trPr>
          <w:trHeight w:val="877"/>
        </w:trPr>
        <w:tc>
          <w:tcPr>
            <w:tcW w:w="3558" w:type="dxa"/>
            <w:tcBorders>
              <w:top w:val="nil"/>
              <w:bottom w:val="nil"/>
              <w:right w:val="nil"/>
            </w:tcBorders>
          </w:tcPr>
          <w:p w14:paraId="5CE88514" w14:textId="496FC007" w:rsidR="002E327C" w:rsidRDefault="22E8BF67" w:rsidP="002E327C">
            <w:pPr>
              <w:tabs>
                <w:tab w:val="left" w:pos="2880"/>
                <w:tab w:val="left" w:pos="6480"/>
              </w:tabs>
              <w:spacing w:line="276" w:lineRule="auto"/>
              <w:rPr>
                <w:rFonts w:ascii="Times New Roman" w:hAnsi="Times New Roman" w:cs="Times New Roman"/>
              </w:rPr>
            </w:pPr>
            <w:r w:rsidRPr="294038B3">
              <w:rPr>
                <w:rFonts w:ascii="Times New Roman" w:hAnsi="Times New Roman" w:cs="Times New Roman"/>
              </w:rPr>
              <w:t>_</w:t>
            </w:r>
            <w:r w:rsidR="339C4430" w:rsidRPr="294038B3">
              <w:rPr>
                <w:rFonts w:ascii="Times New Roman" w:hAnsi="Times New Roman" w:cs="Times New Roman"/>
              </w:rPr>
              <w:t>x</w:t>
            </w:r>
            <w:r w:rsidRPr="294038B3">
              <w:rPr>
                <w:rFonts w:ascii="Times New Roman" w:hAnsi="Times New Roman" w:cs="Times New Roman"/>
              </w:rPr>
              <w:t>_ Brown, Alison</w:t>
            </w:r>
          </w:p>
          <w:p w14:paraId="4603B75A" w14:textId="31798AB5" w:rsidR="002E327C" w:rsidRDefault="22E8BF67" w:rsidP="002E327C">
            <w:pPr>
              <w:tabs>
                <w:tab w:val="left" w:pos="2880"/>
                <w:tab w:val="left" w:pos="6480"/>
              </w:tabs>
              <w:spacing w:line="276" w:lineRule="auto"/>
              <w:rPr>
                <w:rFonts w:ascii="Times New Roman" w:hAnsi="Times New Roman" w:cs="Times New Roman"/>
              </w:rPr>
            </w:pPr>
            <w:r w:rsidRPr="294038B3">
              <w:rPr>
                <w:rFonts w:ascii="Times New Roman" w:hAnsi="Times New Roman" w:cs="Times New Roman"/>
              </w:rPr>
              <w:t>_</w:t>
            </w:r>
            <w:r w:rsidR="7E2CAFB9" w:rsidRPr="294038B3">
              <w:rPr>
                <w:rFonts w:ascii="Times New Roman" w:hAnsi="Times New Roman" w:cs="Times New Roman"/>
              </w:rPr>
              <w:t>x</w:t>
            </w:r>
            <w:r w:rsidRPr="294038B3">
              <w:rPr>
                <w:rFonts w:ascii="Times New Roman" w:hAnsi="Times New Roman" w:cs="Times New Roman"/>
              </w:rPr>
              <w:t>_ Caddy, Alister</w:t>
            </w:r>
          </w:p>
          <w:p w14:paraId="4391C69F" w14:textId="173512B8" w:rsidR="00533B1C" w:rsidRDefault="00533B1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Chung, Glen</w:t>
            </w:r>
          </w:p>
          <w:p w14:paraId="06F3B9F5" w14:textId="762B0D7E" w:rsidR="002E327C" w:rsidRDefault="22E8BF67" w:rsidP="002E327C">
            <w:pPr>
              <w:tabs>
                <w:tab w:val="left" w:pos="2880"/>
                <w:tab w:val="left" w:pos="6480"/>
              </w:tabs>
              <w:spacing w:line="276" w:lineRule="auto"/>
              <w:rPr>
                <w:rFonts w:ascii="Times New Roman" w:hAnsi="Times New Roman" w:cs="Times New Roman"/>
              </w:rPr>
            </w:pPr>
            <w:r w:rsidRPr="294038B3">
              <w:rPr>
                <w:rFonts w:ascii="Times New Roman" w:hAnsi="Times New Roman" w:cs="Times New Roman"/>
              </w:rPr>
              <w:t>_</w:t>
            </w:r>
            <w:r w:rsidR="47DA750B" w:rsidRPr="294038B3">
              <w:rPr>
                <w:rFonts w:ascii="Times New Roman" w:hAnsi="Times New Roman" w:cs="Times New Roman"/>
              </w:rPr>
              <w:t>x</w:t>
            </w:r>
            <w:r w:rsidRPr="294038B3">
              <w:rPr>
                <w:rFonts w:ascii="Times New Roman" w:hAnsi="Times New Roman" w:cs="Times New Roman"/>
              </w:rPr>
              <w:t xml:space="preserve">_ Conn, Brad </w:t>
            </w:r>
          </w:p>
          <w:p w14:paraId="1428ED16" w14:textId="6DC89522" w:rsidR="00925640" w:rsidRDefault="5D941EED" w:rsidP="002E327C">
            <w:pPr>
              <w:tabs>
                <w:tab w:val="left" w:pos="2880"/>
                <w:tab w:val="left" w:pos="6480"/>
              </w:tabs>
              <w:spacing w:line="276" w:lineRule="auto"/>
              <w:rPr>
                <w:rFonts w:ascii="Times New Roman" w:hAnsi="Times New Roman" w:cs="Times New Roman"/>
              </w:rPr>
            </w:pPr>
            <w:r w:rsidRPr="294038B3">
              <w:rPr>
                <w:rFonts w:ascii="Times New Roman" w:hAnsi="Times New Roman" w:cs="Times New Roman"/>
              </w:rPr>
              <w:t>_</w:t>
            </w:r>
            <w:r w:rsidR="47DA750B" w:rsidRPr="294038B3">
              <w:rPr>
                <w:rFonts w:ascii="Times New Roman" w:hAnsi="Times New Roman" w:cs="Times New Roman"/>
              </w:rPr>
              <w:t>x</w:t>
            </w:r>
            <w:r w:rsidRPr="294038B3">
              <w:rPr>
                <w:rFonts w:ascii="Times New Roman" w:hAnsi="Times New Roman" w:cs="Times New Roman"/>
              </w:rPr>
              <w:t xml:space="preserve">_ Flores, Richard G. </w:t>
            </w:r>
          </w:p>
          <w:p w14:paraId="7CBC8D48" w14:textId="29A057EC" w:rsidR="002E327C" w:rsidRDefault="22E8BF67" w:rsidP="002E327C">
            <w:pPr>
              <w:tabs>
                <w:tab w:val="left" w:pos="2880"/>
                <w:tab w:val="left" w:pos="6480"/>
              </w:tabs>
              <w:spacing w:line="276" w:lineRule="auto"/>
              <w:rPr>
                <w:rFonts w:ascii="Times New Roman" w:hAnsi="Times New Roman" w:cs="Times New Roman"/>
              </w:rPr>
            </w:pPr>
            <w:r w:rsidRPr="294038B3">
              <w:rPr>
                <w:rFonts w:ascii="Times New Roman" w:hAnsi="Times New Roman" w:cs="Times New Roman"/>
              </w:rPr>
              <w:t>_</w:t>
            </w:r>
            <w:r w:rsidR="4FC43E91" w:rsidRPr="294038B3">
              <w:rPr>
                <w:rFonts w:ascii="Times New Roman" w:hAnsi="Times New Roman" w:cs="Times New Roman"/>
              </w:rPr>
              <w:t>x</w:t>
            </w:r>
            <w:r w:rsidRPr="294038B3">
              <w:rPr>
                <w:rFonts w:ascii="Times New Roman" w:hAnsi="Times New Roman" w:cs="Times New Roman"/>
              </w:rPr>
              <w:t>_ Gonzales, Steve</w:t>
            </w:r>
            <w:r w:rsidR="695A0A60" w:rsidRPr="294038B3">
              <w:rPr>
                <w:rFonts w:ascii="Times New Roman" w:hAnsi="Times New Roman" w:cs="Times New Roman"/>
              </w:rPr>
              <w:t>n</w:t>
            </w:r>
          </w:p>
          <w:p w14:paraId="21BFDBEE" w14:textId="77777777"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693B4558">
              <w:rPr>
                <w:rFonts w:ascii="Times New Roman" w:hAnsi="Times New Roman" w:cs="Times New Roman"/>
              </w:rPr>
              <w:t>Hernandez, Marina</w:t>
            </w:r>
          </w:p>
          <w:p w14:paraId="4001C81B" w14:textId="0C29D01E" w:rsidR="002E327C" w:rsidRDefault="22E8BF67" w:rsidP="002E327C">
            <w:pPr>
              <w:tabs>
                <w:tab w:val="left" w:pos="2880"/>
                <w:tab w:val="left" w:pos="6480"/>
              </w:tabs>
              <w:spacing w:line="276" w:lineRule="auto"/>
              <w:rPr>
                <w:rFonts w:ascii="Times New Roman" w:hAnsi="Times New Roman" w:cs="Times New Roman"/>
              </w:rPr>
            </w:pPr>
            <w:r w:rsidRPr="294038B3">
              <w:rPr>
                <w:rFonts w:ascii="Times New Roman" w:hAnsi="Times New Roman" w:cs="Times New Roman"/>
              </w:rPr>
              <w:t>_</w:t>
            </w:r>
            <w:r w:rsidR="20A11652" w:rsidRPr="294038B3">
              <w:rPr>
                <w:rFonts w:ascii="Times New Roman" w:hAnsi="Times New Roman" w:cs="Times New Roman"/>
              </w:rPr>
              <w:t>x</w:t>
            </w:r>
            <w:r w:rsidRPr="294038B3">
              <w:rPr>
                <w:rFonts w:ascii="Times New Roman" w:hAnsi="Times New Roman" w:cs="Times New Roman"/>
              </w:rPr>
              <w:t>_ Hobbs, Charles</w:t>
            </w:r>
          </w:p>
          <w:p w14:paraId="5DD1BAAB" w14:textId="574D4461" w:rsidR="008464A4" w:rsidRDefault="008464A4"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_ Kamau, Bedan</w:t>
            </w:r>
          </w:p>
          <w:p w14:paraId="41179C47" w14:textId="40A57B3D" w:rsidR="00850303" w:rsidRDefault="578C548F" w:rsidP="008464A4">
            <w:pPr>
              <w:tabs>
                <w:tab w:val="left" w:pos="2880"/>
                <w:tab w:val="left" w:pos="6480"/>
              </w:tabs>
              <w:spacing w:line="276" w:lineRule="auto"/>
              <w:rPr>
                <w:rFonts w:ascii="Times New Roman" w:hAnsi="Times New Roman" w:cs="Times New Roman"/>
              </w:rPr>
            </w:pPr>
            <w:r w:rsidRPr="294038B3">
              <w:rPr>
                <w:rFonts w:ascii="Times New Roman" w:hAnsi="Times New Roman" w:cs="Times New Roman"/>
              </w:rPr>
              <w:t>_</w:t>
            </w:r>
            <w:r w:rsidR="60AB4D56" w:rsidRPr="294038B3">
              <w:rPr>
                <w:rFonts w:ascii="Times New Roman" w:hAnsi="Times New Roman" w:cs="Times New Roman"/>
              </w:rPr>
              <w:t>x</w:t>
            </w:r>
            <w:r w:rsidRPr="294038B3">
              <w:rPr>
                <w:rFonts w:ascii="Times New Roman" w:hAnsi="Times New Roman" w:cs="Times New Roman"/>
              </w:rPr>
              <w:t xml:space="preserve">_ Maruri, Carlos </w:t>
            </w:r>
          </w:p>
          <w:p w14:paraId="3ACDDE47" w14:textId="76D1DB13" w:rsidR="006E721E" w:rsidRDefault="002D6426" w:rsidP="008464A4">
            <w:pPr>
              <w:tabs>
                <w:tab w:val="left" w:pos="2880"/>
                <w:tab w:val="left" w:pos="6480"/>
              </w:tabs>
              <w:spacing w:line="276" w:lineRule="auto"/>
              <w:rPr>
                <w:rFonts w:ascii="Times New Roman" w:hAnsi="Times New Roman" w:cs="Times New Roman"/>
              </w:rPr>
            </w:pPr>
            <w:r w:rsidRPr="294038B3">
              <w:rPr>
                <w:rFonts w:ascii="Times New Roman" w:hAnsi="Times New Roman" w:cs="Times New Roman"/>
              </w:rPr>
              <w:t>_</w:t>
            </w:r>
            <w:r w:rsidR="1FF2A7B8" w:rsidRPr="294038B3">
              <w:rPr>
                <w:rFonts w:ascii="Times New Roman" w:hAnsi="Times New Roman" w:cs="Times New Roman"/>
              </w:rPr>
              <w:t>x</w:t>
            </w:r>
            <w:r w:rsidRPr="294038B3">
              <w:rPr>
                <w:rFonts w:ascii="Times New Roman" w:hAnsi="Times New Roman" w:cs="Times New Roman"/>
              </w:rPr>
              <w:t xml:space="preserve">_ Thomas, Shirley </w:t>
            </w:r>
          </w:p>
          <w:p w14:paraId="231AFFBD" w14:textId="70698B63" w:rsidR="008464A4" w:rsidRDefault="008464A4" w:rsidP="002E327C">
            <w:pPr>
              <w:tabs>
                <w:tab w:val="left" w:pos="2880"/>
                <w:tab w:val="left" w:pos="6480"/>
              </w:tabs>
              <w:spacing w:line="276" w:lineRule="auto"/>
              <w:rPr>
                <w:rFonts w:ascii="Times New Roman" w:hAnsi="Times New Roman" w:cs="Times New Roman"/>
              </w:rPr>
            </w:pPr>
          </w:p>
          <w:p w14:paraId="27690181" w14:textId="77777777" w:rsidR="008464A4" w:rsidRDefault="008464A4" w:rsidP="002E327C">
            <w:pPr>
              <w:tabs>
                <w:tab w:val="left" w:pos="2880"/>
                <w:tab w:val="left" w:pos="6480"/>
              </w:tabs>
              <w:spacing w:line="276" w:lineRule="auto"/>
              <w:rPr>
                <w:rFonts w:ascii="Times New Roman" w:hAnsi="Times New Roman" w:cs="Times New Roman"/>
              </w:rPr>
            </w:pPr>
          </w:p>
          <w:p w14:paraId="3B23EB15" w14:textId="506902FB"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733D6125" w14:textId="18C3A7F7" w:rsidR="008464A4" w:rsidRDefault="0C304177" w:rsidP="008464A4">
            <w:pPr>
              <w:tabs>
                <w:tab w:val="left" w:pos="2880"/>
                <w:tab w:val="left" w:pos="6480"/>
              </w:tabs>
              <w:spacing w:line="276" w:lineRule="auto"/>
              <w:rPr>
                <w:rFonts w:ascii="Times New Roman" w:hAnsi="Times New Roman" w:cs="Times New Roman"/>
              </w:rPr>
            </w:pPr>
            <w:r w:rsidRPr="294038B3">
              <w:rPr>
                <w:rFonts w:ascii="Times New Roman" w:hAnsi="Times New Roman" w:cs="Times New Roman"/>
              </w:rPr>
              <w:t>_</w:t>
            </w:r>
            <w:r w:rsidR="5819CE7D" w:rsidRPr="294038B3">
              <w:rPr>
                <w:rFonts w:ascii="Times New Roman" w:hAnsi="Times New Roman" w:cs="Times New Roman"/>
              </w:rPr>
              <w:t>x</w:t>
            </w:r>
            <w:r w:rsidRPr="294038B3">
              <w:rPr>
                <w:rFonts w:ascii="Times New Roman" w:hAnsi="Times New Roman" w:cs="Times New Roman"/>
              </w:rPr>
              <w:t xml:space="preserve">_ </w:t>
            </w:r>
            <w:r w:rsidR="4CAF56A9" w:rsidRPr="294038B3">
              <w:rPr>
                <w:rFonts w:ascii="Times New Roman" w:hAnsi="Times New Roman" w:cs="Times New Roman"/>
              </w:rPr>
              <w:t>Williams, Nikki</w:t>
            </w:r>
          </w:p>
          <w:p w14:paraId="6E349049" w14:textId="2645F93A" w:rsidR="00CB0AF2" w:rsidRDefault="75D33DB4" w:rsidP="008464A4">
            <w:pPr>
              <w:tabs>
                <w:tab w:val="left" w:pos="2880"/>
                <w:tab w:val="left" w:pos="6480"/>
              </w:tabs>
              <w:spacing w:line="276" w:lineRule="auto"/>
              <w:rPr>
                <w:rFonts w:ascii="Times New Roman" w:hAnsi="Times New Roman" w:cs="Times New Roman"/>
              </w:rPr>
            </w:pPr>
            <w:r w:rsidRPr="294038B3">
              <w:rPr>
                <w:rFonts w:ascii="Times New Roman" w:hAnsi="Times New Roman" w:cs="Times New Roman"/>
              </w:rPr>
              <w:t>_</w:t>
            </w:r>
            <w:r w:rsidR="619D8036" w:rsidRPr="294038B3">
              <w:rPr>
                <w:rFonts w:ascii="Times New Roman" w:hAnsi="Times New Roman" w:cs="Times New Roman"/>
              </w:rPr>
              <w:t>x</w:t>
            </w:r>
            <w:r w:rsidRPr="294038B3">
              <w:rPr>
                <w:rFonts w:ascii="Times New Roman" w:hAnsi="Times New Roman" w:cs="Times New Roman"/>
              </w:rPr>
              <w:t>_ Woodward, Valerie</w:t>
            </w:r>
          </w:p>
          <w:p w14:paraId="14C4D070" w14:textId="723FD9F2" w:rsidR="008464A4" w:rsidRDefault="0C304177" w:rsidP="008464A4">
            <w:pPr>
              <w:tabs>
                <w:tab w:val="left" w:pos="2880"/>
                <w:tab w:val="left" w:pos="6480"/>
              </w:tabs>
              <w:spacing w:line="276" w:lineRule="auto"/>
              <w:rPr>
                <w:rFonts w:ascii="Times New Roman" w:hAnsi="Times New Roman" w:cs="Times New Roman"/>
              </w:rPr>
            </w:pPr>
            <w:r w:rsidRPr="294038B3">
              <w:rPr>
                <w:rFonts w:ascii="Times New Roman" w:hAnsi="Times New Roman" w:cs="Times New Roman"/>
              </w:rPr>
              <w:t>_</w:t>
            </w:r>
            <w:r w:rsidR="619D8036" w:rsidRPr="294038B3">
              <w:rPr>
                <w:rFonts w:ascii="Times New Roman" w:hAnsi="Times New Roman" w:cs="Times New Roman"/>
              </w:rPr>
              <w:t>x</w:t>
            </w:r>
            <w:r w:rsidRPr="294038B3">
              <w:rPr>
                <w:rFonts w:ascii="Times New Roman" w:hAnsi="Times New Roman" w:cs="Times New Roman"/>
              </w:rPr>
              <w:t xml:space="preserve">_ </w:t>
            </w:r>
            <w:r w:rsidR="4CAF56A9" w:rsidRPr="294038B3">
              <w:rPr>
                <w:rFonts w:ascii="Times New Roman" w:hAnsi="Times New Roman" w:cs="Times New Roman"/>
              </w:rPr>
              <w:t>Ya</w:t>
            </w:r>
            <w:r w:rsidR="5BF73120" w:rsidRPr="294038B3">
              <w:rPr>
                <w:rFonts w:ascii="Times New Roman" w:hAnsi="Times New Roman" w:cs="Times New Roman"/>
              </w:rPr>
              <w:t>h</w:t>
            </w:r>
            <w:r w:rsidR="4CAF56A9" w:rsidRPr="294038B3">
              <w:rPr>
                <w:rFonts w:ascii="Times New Roman" w:hAnsi="Times New Roman" w:cs="Times New Roman"/>
              </w:rPr>
              <w:t>ye, Rashid</w:t>
            </w:r>
          </w:p>
          <w:p w14:paraId="6BFE697B" w14:textId="07F810CE" w:rsidR="002E327C" w:rsidRPr="00BC796B" w:rsidRDefault="002E327C" w:rsidP="00727C1C">
            <w:pPr>
              <w:tabs>
                <w:tab w:val="left" w:pos="2880"/>
                <w:tab w:val="left" w:pos="6480"/>
              </w:tabs>
              <w:spacing w:line="276" w:lineRule="auto"/>
              <w:rPr>
                <w:rFonts w:ascii="Times New Roman" w:hAnsi="Times New Roman" w:cs="Times New Roman"/>
              </w:rPr>
            </w:pPr>
            <w:r w:rsidRPr="39200922">
              <w:rPr>
                <w:rFonts w:ascii="Times New Roman" w:hAnsi="Times New Roman" w:cs="Times New Roman"/>
              </w:rPr>
              <w:t xml:space="preserve"> </w:t>
            </w:r>
          </w:p>
        </w:tc>
        <w:tc>
          <w:tcPr>
            <w:tcW w:w="3639" w:type="dxa"/>
            <w:tcBorders>
              <w:top w:val="nil"/>
              <w:left w:val="nil"/>
              <w:bottom w:val="nil"/>
            </w:tcBorders>
          </w:tcPr>
          <w:p w14:paraId="62D72FBA" w14:textId="77777777" w:rsidR="002E327C" w:rsidRDefault="002E327C" w:rsidP="002E327C">
            <w:pPr>
              <w:tabs>
                <w:tab w:val="left" w:pos="2880"/>
                <w:tab w:val="left" w:pos="6480"/>
              </w:tabs>
              <w:spacing w:line="276" w:lineRule="auto"/>
              <w:rPr>
                <w:rFonts w:ascii="Times New Roman" w:hAnsi="Times New Roman" w:cs="Times New Roman"/>
              </w:rPr>
            </w:pPr>
          </w:p>
          <w:p w14:paraId="1A218042" w14:textId="66E2C852"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4C4EF00A" w14:textId="77777777" w:rsidTr="294038B3">
        <w:trPr>
          <w:trHeight w:val="905"/>
        </w:trPr>
        <w:tc>
          <w:tcPr>
            <w:tcW w:w="3558" w:type="dxa"/>
            <w:tcBorders>
              <w:top w:val="nil"/>
              <w:bottom w:val="nil"/>
              <w:right w:val="nil"/>
            </w:tcBorders>
          </w:tcPr>
          <w:p w14:paraId="0DAFC1A0" w14:textId="75D1627F"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228664EF" w14:textId="77777777" w:rsidR="002E327C" w:rsidRDefault="002E327C" w:rsidP="002E327C">
            <w:pPr>
              <w:tabs>
                <w:tab w:val="left" w:pos="2880"/>
                <w:tab w:val="left" w:pos="6480"/>
              </w:tabs>
              <w:spacing w:line="276" w:lineRule="auto"/>
              <w:rPr>
                <w:rFonts w:ascii="Times New Roman" w:hAnsi="Times New Roman" w:cs="Times New Roman"/>
              </w:rPr>
            </w:pPr>
          </w:p>
          <w:p w14:paraId="2AA3CBCD" w14:textId="18DADD3F" w:rsidR="002E327C" w:rsidRPr="00BC796B" w:rsidRDefault="002E327C" w:rsidP="002E327C">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 </w:t>
            </w:r>
          </w:p>
        </w:tc>
        <w:tc>
          <w:tcPr>
            <w:tcW w:w="3639" w:type="dxa"/>
            <w:tcBorders>
              <w:top w:val="nil"/>
              <w:left w:val="nil"/>
              <w:bottom w:val="nil"/>
            </w:tcBorders>
          </w:tcPr>
          <w:p w14:paraId="68CE458C" w14:textId="4C742506"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15BCF3C2" w14:textId="77777777" w:rsidTr="294038B3">
        <w:trPr>
          <w:trHeight w:val="78"/>
        </w:trPr>
        <w:tc>
          <w:tcPr>
            <w:tcW w:w="3558" w:type="dxa"/>
            <w:tcBorders>
              <w:top w:val="nil"/>
              <w:right w:val="nil"/>
            </w:tcBorders>
          </w:tcPr>
          <w:p w14:paraId="0B5B83DB" w14:textId="3E3C33ED" w:rsidR="002E327C" w:rsidRPr="00BC796B" w:rsidRDefault="002E327C" w:rsidP="002E327C">
            <w:pPr>
              <w:tabs>
                <w:tab w:val="left" w:pos="2880"/>
                <w:tab w:val="left" w:pos="6480"/>
              </w:tabs>
              <w:rPr>
                <w:rFonts w:ascii="Times New Roman" w:hAnsi="Times New Roman" w:cs="Times New Roman"/>
              </w:rPr>
            </w:pPr>
          </w:p>
        </w:tc>
        <w:tc>
          <w:tcPr>
            <w:tcW w:w="3559" w:type="dxa"/>
            <w:tcBorders>
              <w:top w:val="nil"/>
              <w:left w:val="nil"/>
              <w:right w:val="nil"/>
            </w:tcBorders>
          </w:tcPr>
          <w:p w14:paraId="50DE2254" w14:textId="77777777" w:rsidR="002E327C" w:rsidRPr="00BC796B" w:rsidRDefault="002E327C" w:rsidP="002E327C">
            <w:pPr>
              <w:tabs>
                <w:tab w:val="left" w:pos="2880"/>
                <w:tab w:val="left" w:pos="6480"/>
              </w:tabs>
              <w:rPr>
                <w:rFonts w:ascii="Times New Roman" w:hAnsi="Times New Roman" w:cs="Times New Roman"/>
              </w:rPr>
            </w:pPr>
          </w:p>
        </w:tc>
        <w:tc>
          <w:tcPr>
            <w:tcW w:w="3639" w:type="dxa"/>
            <w:tcBorders>
              <w:top w:val="nil"/>
              <w:left w:val="nil"/>
            </w:tcBorders>
          </w:tcPr>
          <w:p w14:paraId="74D7CC13" w14:textId="77777777" w:rsidR="002E327C" w:rsidRPr="00BC796B" w:rsidRDefault="002E327C" w:rsidP="002E327C">
            <w:pPr>
              <w:tabs>
                <w:tab w:val="left" w:pos="2880"/>
                <w:tab w:val="left" w:pos="6480"/>
              </w:tabs>
              <w:rPr>
                <w:rFonts w:ascii="Times New Roman" w:hAnsi="Times New Roman" w:cs="Times New Roman"/>
              </w:rPr>
            </w:pPr>
          </w:p>
        </w:tc>
      </w:tr>
    </w:tbl>
    <w:p w14:paraId="3F95D5EA" w14:textId="72C6D49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0795"/>
      </w:tblGrid>
      <w:tr w:rsidR="007C01F3" w14:paraId="416953CF" w14:textId="77777777" w:rsidTr="294038B3">
        <w:trPr>
          <w:trHeight w:val="3176"/>
        </w:trPr>
        <w:tc>
          <w:tcPr>
            <w:tcW w:w="10795" w:type="dxa"/>
          </w:tcPr>
          <w:p w14:paraId="26FD8767" w14:textId="1A633AFC" w:rsidR="007C01F3" w:rsidRPr="00E67A89" w:rsidRDefault="007C01F3" w:rsidP="007C01F3">
            <w:pPr>
              <w:tabs>
                <w:tab w:val="left" w:pos="2880"/>
                <w:tab w:val="left" w:pos="6480"/>
              </w:tabs>
              <w:rPr>
                <w:rFonts w:ascii="Times New Roman" w:hAnsi="Times New Roman" w:cs="Times New Roman"/>
                <w:b/>
                <w:sz w:val="24"/>
                <w:szCs w:val="24"/>
              </w:rPr>
            </w:pPr>
            <w:r w:rsidRPr="007C01F3">
              <w:rPr>
                <w:rFonts w:ascii="Times New Roman" w:hAnsi="Times New Roman" w:cs="Times New Roman"/>
                <w:b/>
                <w:sz w:val="24"/>
                <w:szCs w:val="24"/>
              </w:rPr>
              <w:t>AGENDA:</w:t>
            </w:r>
          </w:p>
          <w:p w14:paraId="6740487E" w14:textId="3956311E" w:rsidR="007C01F3" w:rsidRPr="00832F2B" w:rsidRDefault="735F0C8A" w:rsidP="294038B3">
            <w:pPr>
              <w:pStyle w:val="ListParagraph"/>
              <w:numPr>
                <w:ilvl w:val="0"/>
                <w:numId w:val="7"/>
              </w:numPr>
              <w:tabs>
                <w:tab w:val="left" w:pos="2880"/>
                <w:tab w:val="left" w:pos="6480"/>
              </w:tabs>
              <w:rPr>
                <w:rFonts w:ascii="Times New Roman" w:hAnsi="Times New Roman" w:cs="Times New Roman"/>
                <w:b/>
                <w:bCs/>
                <w:sz w:val="20"/>
                <w:szCs w:val="20"/>
              </w:rPr>
            </w:pPr>
            <w:r w:rsidRPr="294038B3">
              <w:rPr>
                <w:rFonts w:ascii="Times New Roman" w:hAnsi="Times New Roman" w:cs="Times New Roman"/>
                <w:b/>
                <w:bCs/>
                <w:sz w:val="20"/>
                <w:szCs w:val="20"/>
              </w:rPr>
              <w:t xml:space="preserve">Approval of the </w:t>
            </w:r>
            <w:r w:rsidR="0CE7E89A" w:rsidRPr="294038B3">
              <w:rPr>
                <w:rFonts w:ascii="Times New Roman" w:hAnsi="Times New Roman" w:cs="Times New Roman"/>
                <w:b/>
                <w:bCs/>
                <w:sz w:val="20"/>
                <w:szCs w:val="20"/>
              </w:rPr>
              <w:t>agenda.</w:t>
            </w:r>
            <w:r w:rsidR="12AF0EC9" w:rsidRPr="294038B3">
              <w:rPr>
                <w:rFonts w:ascii="Times New Roman" w:hAnsi="Times New Roman" w:cs="Times New Roman"/>
                <w:b/>
                <w:bCs/>
                <w:sz w:val="20"/>
                <w:szCs w:val="20"/>
              </w:rPr>
              <w:t xml:space="preserve"> Carlos moves rashid seconds</w:t>
            </w:r>
            <w:r w:rsidR="1091FB55" w:rsidRPr="294038B3">
              <w:rPr>
                <w:rFonts w:ascii="Times New Roman" w:hAnsi="Times New Roman" w:cs="Times New Roman"/>
                <w:b/>
                <w:bCs/>
                <w:sz w:val="20"/>
                <w:szCs w:val="20"/>
              </w:rPr>
              <w:t xml:space="preserve"> passed unanimously</w:t>
            </w:r>
          </w:p>
          <w:p w14:paraId="3100F3EC" w14:textId="2CFE1A2A" w:rsidR="6E04D427" w:rsidRPr="00832F2B" w:rsidRDefault="5E99D906" w:rsidP="03820B46">
            <w:pPr>
              <w:pStyle w:val="ListParagraph"/>
              <w:numPr>
                <w:ilvl w:val="0"/>
                <w:numId w:val="7"/>
              </w:numPr>
              <w:tabs>
                <w:tab w:val="left" w:pos="2880"/>
                <w:tab w:val="left" w:pos="6480"/>
              </w:tabs>
              <w:rPr>
                <w:rFonts w:ascii="Times New Roman" w:hAnsi="Times New Roman" w:cs="Times New Roman"/>
                <w:sz w:val="20"/>
                <w:szCs w:val="20"/>
              </w:rPr>
            </w:pPr>
            <w:r w:rsidRPr="294038B3">
              <w:rPr>
                <w:rFonts w:ascii="Times New Roman" w:hAnsi="Times New Roman" w:cs="Times New Roman"/>
                <w:b/>
                <w:bCs/>
                <w:sz w:val="20"/>
                <w:szCs w:val="20"/>
              </w:rPr>
              <w:t>Approval of minutes</w:t>
            </w:r>
            <w:r w:rsidR="06C2B84B" w:rsidRPr="294038B3">
              <w:rPr>
                <w:rFonts w:ascii="Times New Roman" w:hAnsi="Times New Roman" w:cs="Times New Roman"/>
                <w:sz w:val="20"/>
                <w:szCs w:val="20"/>
              </w:rPr>
              <w:t xml:space="preserve">       </w:t>
            </w:r>
            <w:r w:rsidR="62385F0D" w:rsidRPr="294038B3">
              <w:rPr>
                <w:rFonts w:ascii="Times New Roman" w:hAnsi="Times New Roman" w:cs="Times New Roman"/>
                <w:sz w:val="20"/>
                <w:szCs w:val="20"/>
              </w:rPr>
              <w:t>First steve second valerie</w:t>
            </w:r>
            <w:r w:rsidR="445B90A2" w:rsidRPr="294038B3">
              <w:rPr>
                <w:rFonts w:ascii="Times New Roman" w:hAnsi="Times New Roman" w:cs="Times New Roman"/>
                <w:sz w:val="20"/>
                <w:szCs w:val="20"/>
              </w:rPr>
              <w:t xml:space="preserve"> passed unanimously</w:t>
            </w:r>
          </w:p>
          <w:p w14:paraId="3E331C1A" w14:textId="0B8E2BC2" w:rsidR="00977228" w:rsidRPr="00832F2B" w:rsidRDefault="73DCE5A8" w:rsidP="6BD5E3D2">
            <w:pPr>
              <w:pStyle w:val="ListParagraph"/>
              <w:numPr>
                <w:ilvl w:val="0"/>
                <w:numId w:val="7"/>
              </w:numPr>
              <w:tabs>
                <w:tab w:val="left" w:pos="2880"/>
                <w:tab w:val="left" w:pos="6480"/>
              </w:tabs>
              <w:rPr>
                <w:rFonts w:ascii="Times New Roman" w:hAnsi="Times New Roman" w:cs="Times New Roman"/>
                <w:b/>
                <w:bCs/>
                <w:sz w:val="20"/>
                <w:szCs w:val="20"/>
              </w:rPr>
            </w:pPr>
            <w:r w:rsidRPr="294038B3">
              <w:rPr>
                <w:rFonts w:ascii="Times New Roman" w:hAnsi="Times New Roman" w:cs="Times New Roman"/>
                <w:b/>
                <w:bCs/>
                <w:sz w:val="20"/>
                <w:szCs w:val="20"/>
              </w:rPr>
              <w:t>Information/Discussion Items</w:t>
            </w:r>
            <w:r w:rsidR="319DB4E8" w:rsidRPr="294038B3">
              <w:rPr>
                <w:rFonts w:ascii="Times New Roman" w:hAnsi="Times New Roman" w:cs="Times New Roman"/>
                <w:b/>
                <w:bCs/>
                <w:sz w:val="20"/>
                <w:szCs w:val="20"/>
              </w:rPr>
              <w:t xml:space="preserve"> carlos motions to </w:t>
            </w:r>
            <w:proofErr w:type="gramStart"/>
            <w:r w:rsidR="319DB4E8" w:rsidRPr="294038B3">
              <w:rPr>
                <w:rFonts w:ascii="Times New Roman" w:hAnsi="Times New Roman" w:cs="Times New Roman"/>
                <w:b/>
                <w:bCs/>
                <w:sz w:val="20"/>
                <w:szCs w:val="20"/>
              </w:rPr>
              <w:t>open</w:t>
            </w:r>
            <w:proofErr w:type="gramEnd"/>
            <w:r w:rsidR="319DB4E8" w:rsidRPr="294038B3">
              <w:rPr>
                <w:rFonts w:ascii="Times New Roman" w:hAnsi="Times New Roman" w:cs="Times New Roman"/>
                <w:b/>
                <w:bCs/>
                <w:sz w:val="20"/>
                <w:szCs w:val="20"/>
              </w:rPr>
              <w:t>, Gabe seconds</w:t>
            </w:r>
          </w:p>
          <w:p w14:paraId="7C077909" w14:textId="792751C0" w:rsidR="00F86372" w:rsidRPr="00832F2B" w:rsidRDefault="71F5DF54" w:rsidP="00C92E1D">
            <w:pPr>
              <w:pStyle w:val="ListParagraph"/>
              <w:numPr>
                <w:ilvl w:val="1"/>
                <w:numId w:val="7"/>
              </w:numPr>
              <w:rPr>
                <w:rFonts w:ascii="Times New Roman" w:eastAsia="Times New Roman" w:hAnsi="Times New Roman" w:cs="Times New Roman"/>
                <w:color w:val="000000" w:themeColor="text1"/>
                <w:sz w:val="20"/>
                <w:szCs w:val="20"/>
              </w:rPr>
            </w:pPr>
            <w:r w:rsidRPr="294038B3">
              <w:rPr>
                <w:rFonts w:ascii="Times New Roman" w:eastAsia="Times New Roman" w:hAnsi="Times New Roman" w:cs="Times New Roman"/>
                <w:color w:val="000000" w:themeColor="text1"/>
                <w:sz w:val="20"/>
                <w:szCs w:val="20"/>
              </w:rPr>
              <w:t>DE Updates-Dr. Bedan Kamau, Dr. Brad Conn</w:t>
            </w:r>
          </w:p>
          <w:p w14:paraId="7B21E817" w14:textId="5155393F" w:rsidR="14F4C78A" w:rsidRDefault="14F4C78A" w:rsidP="294038B3">
            <w:pPr>
              <w:pStyle w:val="ListParagraph"/>
              <w:numPr>
                <w:ilvl w:val="2"/>
                <w:numId w:val="7"/>
              </w:numPr>
              <w:rPr>
                <w:rFonts w:ascii="Times New Roman" w:eastAsia="Times New Roman" w:hAnsi="Times New Roman" w:cs="Times New Roman"/>
                <w:color w:val="000000" w:themeColor="text1"/>
                <w:sz w:val="20"/>
                <w:szCs w:val="20"/>
              </w:rPr>
            </w:pPr>
            <w:r w:rsidRPr="294038B3">
              <w:rPr>
                <w:rFonts w:ascii="Times New Roman" w:eastAsia="Times New Roman" w:hAnsi="Times New Roman" w:cs="Times New Roman"/>
                <w:color w:val="000000" w:themeColor="text1"/>
                <w:sz w:val="20"/>
                <w:szCs w:val="20"/>
              </w:rPr>
              <w:t xml:space="preserve">CVC numbers are strong. Students are going off site for English/ethnic studies. </w:t>
            </w:r>
            <w:r w:rsidR="52E9DA67" w:rsidRPr="294038B3">
              <w:rPr>
                <w:rFonts w:ascii="Times New Roman" w:eastAsia="Times New Roman" w:hAnsi="Times New Roman" w:cs="Times New Roman"/>
                <w:color w:val="000000" w:themeColor="text1"/>
                <w:sz w:val="20"/>
                <w:szCs w:val="20"/>
              </w:rPr>
              <w:t xml:space="preserve">Valerie asked if we </w:t>
            </w:r>
            <w:proofErr w:type="gramStart"/>
            <w:r w:rsidR="52E9DA67" w:rsidRPr="294038B3">
              <w:rPr>
                <w:rFonts w:ascii="Times New Roman" w:eastAsia="Times New Roman" w:hAnsi="Times New Roman" w:cs="Times New Roman"/>
                <w:color w:val="000000" w:themeColor="text1"/>
                <w:sz w:val="20"/>
                <w:szCs w:val="20"/>
              </w:rPr>
              <w:t>can</w:t>
            </w:r>
            <w:proofErr w:type="gramEnd"/>
            <w:r w:rsidR="52E9DA67" w:rsidRPr="294038B3">
              <w:rPr>
                <w:rFonts w:ascii="Times New Roman" w:eastAsia="Times New Roman" w:hAnsi="Times New Roman" w:cs="Times New Roman"/>
                <w:color w:val="000000" w:themeColor="text1"/>
                <w:sz w:val="20"/>
                <w:szCs w:val="20"/>
              </w:rPr>
              <w:t xml:space="preserve"> make a request to post courses with </w:t>
            </w:r>
            <w:proofErr w:type="gramStart"/>
            <w:r w:rsidR="52E9DA67" w:rsidRPr="294038B3">
              <w:rPr>
                <w:rFonts w:ascii="Times New Roman" w:eastAsia="Times New Roman" w:hAnsi="Times New Roman" w:cs="Times New Roman"/>
                <w:color w:val="000000" w:themeColor="text1"/>
                <w:sz w:val="20"/>
                <w:szCs w:val="20"/>
              </w:rPr>
              <w:t>pre requisites</w:t>
            </w:r>
            <w:proofErr w:type="gramEnd"/>
            <w:r w:rsidR="52E9DA67" w:rsidRPr="294038B3">
              <w:rPr>
                <w:rFonts w:ascii="Times New Roman" w:eastAsia="Times New Roman" w:hAnsi="Times New Roman" w:cs="Times New Roman"/>
                <w:color w:val="000000" w:themeColor="text1"/>
                <w:sz w:val="20"/>
                <w:szCs w:val="20"/>
              </w:rPr>
              <w:t xml:space="preserve"> on the CVC</w:t>
            </w:r>
            <w:r w:rsidR="36EEE9E7" w:rsidRPr="294038B3">
              <w:rPr>
                <w:rFonts w:ascii="Times New Roman" w:eastAsia="Times New Roman" w:hAnsi="Times New Roman" w:cs="Times New Roman"/>
                <w:color w:val="000000" w:themeColor="text1"/>
                <w:sz w:val="20"/>
                <w:szCs w:val="20"/>
              </w:rPr>
              <w:t xml:space="preserve">. She also wondered if we could ask someone for more </w:t>
            </w:r>
            <w:r w:rsidR="7E430DFF" w:rsidRPr="294038B3">
              <w:rPr>
                <w:rFonts w:ascii="Times New Roman" w:eastAsia="Times New Roman" w:hAnsi="Times New Roman" w:cs="Times New Roman"/>
                <w:color w:val="000000" w:themeColor="text1"/>
                <w:sz w:val="20"/>
                <w:szCs w:val="20"/>
              </w:rPr>
              <w:t xml:space="preserve">information. Carlos said that he has helped our students take courses at other institutions through the CVC with </w:t>
            </w:r>
            <w:proofErr w:type="gramStart"/>
            <w:r w:rsidR="7E430DFF" w:rsidRPr="294038B3">
              <w:rPr>
                <w:rFonts w:ascii="Times New Roman" w:eastAsia="Times New Roman" w:hAnsi="Times New Roman" w:cs="Times New Roman"/>
                <w:color w:val="000000" w:themeColor="text1"/>
                <w:sz w:val="20"/>
                <w:szCs w:val="20"/>
              </w:rPr>
              <w:t>pre requisites</w:t>
            </w:r>
            <w:proofErr w:type="gramEnd"/>
            <w:r w:rsidR="7E430DFF" w:rsidRPr="294038B3">
              <w:rPr>
                <w:rFonts w:ascii="Times New Roman" w:eastAsia="Times New Roman" w:hAnsi="Times New Roman" w:cs="Times New Roman"/>
                <w:color w:val="000000" w:themeColor="text1"/>
                <w:sz w:val="20"/>
                <w:szCs w:val="20"/>
              </w:rPr>
              <w:t>.</w:t>
            </w:r>
          </w:p>
          <w:p w14:paraId="03D1B4B5" w14:textId="286C09D7" w:rsidR="4E9A2304" w:rsidRDefault="4E9A2304" w:rsidP="294038B3">
            <w:pPr>
              <w:pStyle w:val="ListParagraph"/>
              <w:numPr>
                <w:ilvl w:val="2"/>
                <w:numId w:val="7"/>
              </w:numPr>
              <w:rPr>
                <w:rFonts w:ascii="Times New Roman" w:eastAsia="Times New Roman" w:hAnsi="Times New Roman" w:cs="Times New Roman"/>
                <w:color w:val="000000" w:themeColor="text1"/>
                <w:sz w:val="20"/>
                <w:szCs w:val="20"/>
              </w:rPr>
            </w:pPr>
            <w:r w:rsidRPr="294038B3">
              <w:rPr>
                <w:rFonts w:ascii="Times New Roman" w:eastAsia="Times New Roman" w:hAnsi="Times New Roman" w:cs="Times New Roman"/>
                <w:color w:val="000000" w:themeColor="text1"/>
                <w:sz w:val="20"/>
                <w:szCs w:val="20"/>
              </w:rPr>
              <w:t>The accessibility deadline was moved to April 2027.</w:t>
            </w:r>
          </w:p>
          <w:p w14:paraId="4A1FBEF6" w14:textId="0569A009" w:rsidR="0464CD76" w:rsidRDefault="0464CD76" w:rsidP="294038B3">
            <w:pPr>
              <w:pStyle w:val="ListParagraph"/>
              <w:numPr>
                <w:ilvl w:val="1"/>
                <w:numId w:val="7"/>
              </w:numPr>
              <w:rPr>
                <w:rFonts w:ascii="Times New Roman" w:eastAsia="Times New Roman" w:hAnsi="Times New Roman" w:cs="Times New Roman"/>
                <w:color w:val="000000" w:themeColor="text1"/>
                <w:sz w:val="20"/>
                <w:szCs w:val="20"/>
              </w:rPr>
            </w:pPr>
            <w:r w:rsidRPr="294038B3">
              <w:rPr>
                <w:rFonts w:ascii="Times New Roman" w:eastAsia="Times New Roman" w:hAnsi="Times New Roman" w:cs="Times New Roman"/>
                <w:color w:val="000000" w:themeColor="text1"/>
                <w:sz w:val="20"/>
                <w:szCs w:val="20"/>
              </w:rPr>
              <w:t xml:space="preserve">Instructional Designer Report-Prof. Steven Gonzales </w:t>
            </w:r>
          </w:p>
          <w:p w14:paraId="63D87A32" w14:textId="4BE0EA7E" w:rsidR="2A093478" w:rsidRDefault="2A093478" w:rsidP="294038B3">
            <w:pPr>
              <w:pStyle w:val="ListParagraph"/>
              <w:numPr>
                <w:ilvl w:val="2"/>
                <w:numId w:val="7"/>
              </w:numPr>
              <w:rPr>
                <w:rFonts w:ascii="Times New Roman" w:eastAsia="Times New Roman" w:hAnsi="Times New Roman" w:cs="Times New Roman"/>
                <w:color w:val="000000" w:themeColor="text1"/>
                <w:sz w:val="20"/>
                <w:szCs w:val="20"/>
              </w:rPr>
            </w:pPr>
            <w:r w:rsidRPr="294038B3">
              <w:rPr>
                <w:rFonts w:ascii="Times New Roman" w:eastAsia="Times New Roman" w:hAnsi="Times New Roman" w:cs="Times New Roman"/>
                <w:color w:val="000000" w:themeColor="text1"/>
                <w:sz w:val="20"/>
                <w:szCs w:val="20"/>
              </w:rPr>
              <w:t>May 22</w:t>
            </w:r>
            <w:r w:rsidRPr="294038B3">
              <w:rPr>
                <w:rFonts w:ascii="Times New Roman" w:eastAsia="Times New Roman" w:hAnsi="Times New Roman" w:cs="Times New Roman"/>
                <w:color w:val="000000" w:themeColor="text1"/>
                <w:sz w:val="20"/>
                <w:szCs w:val="20"/>
                <w:vertAlign w:val="superscript"/>
              </w:rPr>
              <w:t>nd</w:t>
            </w:r>
            <w:r w:rsidRPr="294038B3">
              <w:rPr>
                <w:rFonts w:ascii="Times New Roman" w:eastAsia="Times New Roman" w:hAnsi="Times New Roman" w:cs="Times New Roman"/>
                <w:color w:val="000000" w:themeColor="text1"/>
                <w:sz w:val="20"/>
                <w:szCs w:val="20"/>
              </w:rPr>
              <w:t xml:space="preserve"> workshop on accessibility </w:t>
            </w:r>
            <w:proofErr w:type="gramStart"/>
            <w:r w:rsidRPr="294038B3">
              <w:rPr>
                <w:rFonts w:ascii="Times New Roman" w:eastAsia="Times New Roman" w:hAnsi="Times New Roman" w:cs="Times New Roman"/>
                <w:color w:val="000000" w:themeColor="text1"/>
                <w:sz w:val="20"/>
                <w:szCs w:val="20"/>
              </w:rPr>
              <w:t>checker</w:t>
            </w:r>
            <w:proofErr w:type="gramEnd"/>
            <w:r w:rsidRPr="294038B3">
              <w:rPr>
                <w:rFonts w:ascii="Times New Roman" w:eastAsia="Times New Roman" w:hAnsi="Times New Roman" w:cs="Times New Roman"/>
                <w:color w:val="000000" w:themeColor="text1"/>
                <w:sz w:val="20"/>
                <w:szCs w:val="20"/>
              </w:rPr>
              <w:t xml:space="preserve"> in Canvas. Time TBD. </w:t>
            </w:r>
          </w:p>
          <w:p w14:paraId="5414345B" w14:textId="0A336A76" w:rsidR="00363CC0" w:rsidRDefault="56D1A635" w:rsidP="00C92E1D">
            <w:pPr>
              <w:pStyle w:val="ListParagraph"/>
              <w:numPr>
                <w:ilvl w:val="1"/>
                <w:numId w:val="7"/>
              </w:numPr>
              <w:rPr>
                <w:rFonts w:ascii="Times New Roman" w:eastAsia="Times New Roman" w:hAnsi="Times New Roman" w:cs="Times New Roman"/>
                <w:color w:val="000000" w:themeColor="text1"/>
                <w:sz w:val="20"/>
                <w:szCs w:val="20"/>
              </w:rPr>
            </w:pPr>
            <w:r w:rsidRPr="294038B3">
              <w:rPr>
                <w:rFonts w:ascii="Times New Roman" w:eastAsia="Times New Roman" w:hAnsi="Times New Roman" w:cs="Times New Roman"/>
                <w:color w:val="000000" w:themeColor="text1"/>
                <w:sz w:val="20"/>
                <w:szCs w:val="20"/>
              </w:rPr>
              <w:t>OER Report-Prof</w:t>
            </w:r>
            <w:r w:rsidR="00BD03BD" w:rsidRPr="294038B3">
              <w:rPr>
                <w:rFonts w:ascii="Times New Roman" w:eastAsia="Times New Roman" w:hAnsi="Times New Roman" w:cs="Times New Roman"/>
                <w:color w:val="000000" w:themeColor="text1"/>
                <w:sz w:val="20"/>
                <w:szCs w:val="20"/>
              </w:rPr>
              <w:t xml:space="preserve">. </w:t>
            </w:r>
            <w:r w:rsidR="5C7DEBB4" w:rsidRPr="294038B3">
              <w:rPr>
                <w:rFonts w:ascii="Times New Roman" w:eastAsia="Times New Roman" w:hAnsi="Times New Roman" w:cs="Times New Roman"/>
                <w:color w:val="000000" w:themeColor="text1"/>
                <w:sz w:val="20"/>
                <w:szCs w:val="20"/>
              </w:rPr>
              <w:t>Gabe Flores</w:t>
            </w:r>
          </w:p>
          <w:p w14:paraId="46988220" w14:textId="3FFAD7E5" w:rsidR="1B80213A" w:rsidRDefault="1B80213A" w:rsidP="294038B3">
            <w:pPr>
              <w:pStyle w:val="ListParagraph"/>
              <w:numPr>
                <w:ilvl w:val="2"/>
                <w:numId w:val="7"/>
              </w:numPr>
              <w:rPr>
                <w:rFonts w:ascii="Times New Roman" w:eastAsia="Times New Roman" w:hAnsi="Times New Roman" w:cs="Times New Roman"/>
                <w:color w:val="000000" w:themeColor="text1"/>
                <w:sz w:val="20"/>
                <w:szCs w:val="20"/>
              </w:rPr>
            </w:pPr>
            <w:r w:rsidRPr="294038B3">
              <w:rPr>
                <w:rFonts w:ascii="Times New Roman" w:eastAsia="Times New Roman" w:hAnsi="Times New Roman" w:cs="Times New Roman"/>
                <w:color w:val="000000" w:themeColor="text1"/>
                <w:sz w:val="20"/>
                <w:szCs w:val="20"/>
              </w:rPr>
              <w:t>We chose early childhood education and psych. Dr. Burger asked to do a survey to gauge interest in different divisions.</w:t>
            </w:r>
            <w:r w:rsidR="3FE49480" w:rsidRPr="294038B3">
              <w:rPr>
                <w:rFonts w:ascii="Times New Roman" w:eastAsia="Times New Roman" w:hAnsi="Times New Roman" w:cs="Times New Roman"/>
                <w:color w:val="000000" w:themeColor="text1"/>
                <w:sz w:val="20"/>
                <w:szCs w:val="20"/>
              </w:rPr>
              <w:t xml:space="preserve"> Gabe says they </w:t>
            </w:r>
            <w:proofErr w:type="gramStart"/>
            <w:r w:rsidR="3FE49480" w:rsidRPr="294038B3">
              <w:rPr>
                <w:rFonts w:ascii="Times New Roman" w:eastAsia="Times New Roman" w:hAnsi="Times New Roman" w:cs="Times New Roman"/>
                <w:color w:val="000000" w:themeColor="text1"/>
                <w:sz w:val="20"/>
                <w:szCs w:val="20"/>
              </w:rPr>
              <w:t>actually haven’t</w:t>
            </w:r>
            <w:proofErr w:type="gramEnd"/>
            <w:r w:rsidR="3FE49480" w:rsidRPr="294038B3">
              <w:rPr>
                <w:rFonts w:ascii="Times New Roman" w:eastAsia="Times New Roman" w:hAnsi="Times New Roman" w:cs="Times New Roman"/>
                <w:color w:val="000000" w:themeColor="text1"/>
                <w:sz w:val="20"/>
                <w:szCs w:val="20"/>
              </w:rPr>
              <w:t xml:space="preserve"> asked faculty to gauge interest. </w:t>
            </w:r>
            <w:r w:rsidR="1C2DE0E1" w:rsidRPr="294038B3">
              <w:rPr>
                <w:rFonts w:ascii="Times New Roman" w:eastAsia="Times New Roman" w:hAnsi="Times New Roman" w:cs="Times New Roman"/>
                <w:color w:val="000000" w:themeColor="text1"/>
                <w:sz w:val="20"/>
                <w:szCs w:val="20"/>
              </w:rPr>
              <w:t>Various faculty will present to different divisions and Kamau will visit HEPS.</w:t>
            </w:r>
          </w:p>
          <w:p w14:paraId="14903218" w14:textId="4B370ED4" w:rsidR="33A1EB3B" w:rsidRPr="00832F2B" w:rsidRDefault="33A1EB3B" w:rsidP="03820B46">
            <w:pPr>
              <w:pStyle w:val="ListParagraph"/>
              <w:numPr>
                <w:ilvl w:val="0"/>
                <w:numId w:val="7"/>
              </w:numPr>
              <w:tabs>
                <w:tab w:val="left" w:pos="2880"/>
                <w:tab w:val="left" w:pos="6480"/>
              </w:tabs>
              <w:rPr>
                <w:rFonts w:ascii="Times New Roman" w:eastAsia="Times New Roman" w:hAnsi="Times New Roman" w:cs="Times New Roman"/>
                <w:b/>
                <w:bCs/>
                <w:color w:val="000000" w:themeColor="text1"/>
                <w:sz w:val="20"/>
                <w:szCs w:val="20"/>
              </w:rPr>
            </w:pPr>
            <w:r w:rsidRPr="00832F2B">
              <w:rPr>
                <w:rFonts w:ascii="Times New Roman" w:eastAsia="Times New Roman" w:hAnsi="Times New Roman" w:cs="Times New Roman"/>
                <w:b/>
                <w:bCs/>
                <w:color w:val="000000" w:themeColor="text1"/>
                <w:sz w:val="20"/>
                <w:szCs w:val="20"/>
              </w:rPr>
              <w:t>Action Item</w:t>
            </w:r>
          </w:p>
          <w:p w14:paraId="424D3724" w14:textId="4392D314" w:rsidR="0097282F" w:rsidRDefault="249687ED" w:rsidP="002E45D0">
            <w:pPr>
              <w:pStyle w:val="ListParagraph"/>
              <w:numPr>
                <w:ilvl w:val="1"/>
                <w:numId w:val="7"/>
              </w:numPr>
              <w:rPr>
                <w:rFonts w:ascii="Times New Roman" w:eastAsia="Times New Roman" w:hAnsi="Times New Roman" w:cs="Times New Roman"/>
                <w:color w:val="000000" w:themeColor="text1"/>
                <w:sz w:val="20"/>
                <w:szCs w:val="20"/>
              </w:rPr>
            </w:pPr>
            <w:r w:rsidRPr="294038B3">
              <w:rPr>
                <w:rFonts w:ascii="Times New Roman" w:eastAsia="Times New Roman" w:hAnsi="Times New Roman" w:cs="Times New Roman"/>
                <w:color w:val="000000" w:themeColor="text1"/>
                <w:sz w:val="20"/>
                <w:szCs w:val="20"/>
              </w:rPr>
              <w:lastRenderedPageBreak/>
              <w:t xml:space="preserve">RSI Professional Development Course-Prof. Steven Gonzales </w:t>
            </w:r>
          </w:p>
          <w:p w14:paraId="33F9C721" w14:textId="1C310990" w:rsidR="27BC3745" w:rsidRDefault="27BC3745" w:rsidP="294038B3">
            <w:pPr>
              <w:pStyle w:val="ListParagraph"/>
              <w:numPr>
                <w:ilvl w:val="2"/>
                <w:numId w:val="7"/>
              </w:numPr>
              <w:rPr>
                <w:rFonts w:ascii="Times New Roman" w:eastAsia="Times New Roman" w:hAnsi="Times New Roman" w:cs="Times New Roman"/>
                <w:color w:val="000000" w:themeColor="text1"/>
                <w:sz w:val="20"/>
                <w:szCs w:val="20"/>
              </w:rPr>
            </w:pPr>
            <w:r w:rsidRPr="294038B3">
              <w:rPr>
                <w:rFonts w:ascii="Times New Roman" w:eastAsia="Times New Roman" w:hAnsi="Times New Roman" w:cs="Times New Roman"/>
                <w:color w:val="000000" w:themeColor="text1"/>
                <w:sz w:val="20"/>
                <w:szCs w:val="20"/>
              </w:rPr>
              <w:t xml:space="preserve">Professor Gonzales is still working on this </w:t>
            </w:r>
            <w:proofErr w:type="gramStart"/>
            <w:r w:rsidRPr="294038B3">
              <w:rPr>
                <w:rFonts w:ascii="Times New Roman" w:eastAsia="Times New Roman" w:hAnsi="Times New Roman" w:cs="Times New Roman"/>
                <w:color w:val="000000" w:themeColor="text1"/>
                <w:sz w:val="20"/>
                <w:szCs w:val="20"/>
              </w:rPr>
              <w:t>course.Tabled</w:t>
            </w:r>
            <w:proofErr w:type="gramEnd"/>
          </w:p>
          <w:p w14:paraId="03255025" w14:textId="77777777" w:rsidR="00006DB1" w:rsidRPr="00832F2B" w:rsidRDefault="000A0529" w:rsidP="5CAF3A4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bCs/>
                <w:sz w:val="20"/>
                <w:szCs w:val="20"/>
              </w:rPr>
              <w:t>Future Agenda Items</w:t>
            </w:r>
            <w:r w:rsidR="5CD202A6" w:rsidRPr="00832F2B">
              <w:rPr>
                <w:rFonts w:ascii="Times New Roman" w:hAnsi="Times New Roman" w:cs="Times New Roman"/>
                <w:sz w:val="20"/>
                <w:szCs w:val="20"/>
              </w:rPr>
              <w:t xml:space="preserve"> </w:t>
            </w:r>
          </w:p>
          <w:p w14:paraId="03C94C5B" w14:textId="30A9628B" w:rsidR="001E77D1" w:rsidRPr="00ED2EAB" w:rsidRDefault="00ED2EAB" w:rsidP="00006DB1">
            <w:pPr>
              <w:pStyle w:val="ListParagraph"/>
              <w:numPr>
                <w:ilvl w:val="1"/>
                <w:numId w:val="7"/>
              </w:numPr>
              <w:tabs>
                <w:tab w:val="left" w:pos="2880"/>
                <w:tab w:val="left" w:pos="6480"/>
              </w:tabs>
              <w:rPr>
                <w:rFonts w:ascii="Times New Roman" w:hAnsi="Times New Roman" w:cs="Times New Roman"/>
                <w:bCs/>
                <w:sz w:val="20"/>
                <w:szCs w:val="20"/>
              </w:rPr>
            </w:pPr>
            <w:r w:rsidRPr="00ED2EAB">
              <w:rPr>
                <w:rFonts w:ascii="Times New Roman" w:hAnsi="Times New Roman" w:cs="Times New Roman"/>
                <w:bCs/>
                <w:sz w:val="20"/>
                <w:szCs w:val="20"/>
              </w:rPr>
              <w:t>LTI Approvals</w:t>
            </w:r>
          </w:p>
          <w:p w14:paraId="1A04B390" w14:textId="75493C14" w:rsidR="007C01F3" w:rsidRPr="00006DB1" w:rsidRDefault="0EA5243D" w:rsidP="00395F08">
            <w:pPr>
              <w:tabs>
                <w:tab w:val="left" w:pos="2880"/>
                <w:tab w:val="left" w:pos="6480"/>
              </w:tabs>
              <w:rPr>
                <w:rFonts w:ascii="Times New Roman" w:hAnsi="Times New Roman" w:cs="Times New Roman"/>
              </w:rPr>
            </w:pPr>
            <w:r w:rsidRPr="5CAF3A43">
              <w:rPr>
                <w:rFonts w:ascii="Times New Roman" w:hAnsi="Times New Roman" w:cs="Times New Roman"/>
              </w:rPr>
              <w:t xml:space="preserve">                    </w:t>
            </w:r>
            <w:r w:rsidR="1091C64E" w:rsidRPr="5CAF3A43">
              <w:rPr>
                <w:rFonts w:ascii="Times New Roman" w:hAnsi="Times New Roman" w:cs="Times New Roman"/>
              </w:rPr>
              <w:t xml:space="preserve"> </w:t>
            </w:r>
          </w:p>
        </w:tc>
      </w:tr>
      <w:tr w:rsidR="00006DB1" w14:paraId="24190CC8" w14:textId="77777777" w:rsidTr="294038B3">
        <w:trPr>
          <w:trHeight w:val="45"/>
        </w:trPr>
        <w:tc>
          <w:tcPr>
            <w:tcW w:w="10795" w:type="dxa"/>
          </w:tcPr>
          <w:p w14:paraId="79CFB77D" w14:textId="5C64DCED" w:rsidR="00006DB1" w:rsidRPr="007C01F3" w:rsidRDefault="19DA8E34" w:rsidP="294038B3">
            <w:pPr>
              <w:tabs>
                <w:tab w:val="left" w:pos="2880"/>
                <w:tab w:val="left" w:pos="6480"/>
              </w:tabs>
            </w:pPr>
            <w:r w:rsidRPr="294038B3">
              <w:rPr>
                <w:rFonts w:ascii="Times New Roman" w:hAnsi="Times New Roman" w:cs="Times New Roman"/>
                <w:b/>
                <w:bCs/>
                <w:sz w:val="24"/>
                <w:szCs w:val="24"/>
              </w:rPr>
              <w:lastRenderedPageBreak/>
              <w:t xml:space="preserve">Nikki added accessibility: there are 2 bots for accessibility from the chancellor's office. Gonzales said they hallucinate. Nikki reported that </w:t>
            </w:r>
            <w:r w:rsidR="149E73AD" w:rsidRPr="294038B3">
              <w:rPr>
                <w:rFonts w:ascii="Times New Roman" w:hAnsi="Times New Roman" w:cs="Times New Roman"/>
                <w:b/>
                <w:bCs/>
                <w:sz w:val="24"/>
                <w:szCs w:val="24"/>
              </w:rPr>
              <w:t xml:space="preserve">page redesigns aren’t great but cleaning up the HTML is better. </w:t>
            </w:r>
          </w:p>
          <w:p w14:paraId="12A30C5D" w14:textId="0B6B8E64" w:rsidR="00006DB1" w:rsidRPr="007C01F3" w:rsidRDefault="00006DB1" w:rsidP="294038B3">
            <w:pPr>
              <w:tabs>
                <w:tab w:val="left" w:pos="2880"/>
                <w:tab w:val="left" w:pos="6480"/>
              </w:tabs>
              <w:rPr>
                <w:rFonts w:ascii="Times New Roman" w:hAnsi="Times New Roman" w:cs="Times New Roman"/>
                <w:b/>
                <w:bCs/>
                <w:sz w:val="24"/>
                <w:szCs w:val="24"/>
              </w:rPr>
            </w:pPr>
          </w:p>
          <w:p w14:paraId="43F4DEED" w14:textId="5E223D6E" w:rsidR="00006DB1" w:rsidRPr="007C01F3" w:rsidRDefault="295C0ED5" w:rsidP="294038B3">
            <w:pPr>
              <w:tabs>
                <w:tab w:val="left" w:pos="2880"/>
                <w:tab w:val="left" w:pos="6480"/>
              </w:tabs>
              <w:rPr>
                <w:rFonts w:ascii="Times New Roman" w:hAnsi="Times New Roman" w:cs="Times New Roman"/>
                <w:b/>
                <w:bCs/>
                <w:sz w:val="24"/>
                <w:szCs w:val="24"/>
              </w:rPr>
            </w:pPr>
            <w:r w:rsidRPr="294038B3">
              <w:rPr>
                <w:rFonts w:ascii="Times New Roman" w:hAnsi="Times New Roman" w:cs="Times New Roman"/>
                <w:b/>
                <w:bCs/>
                <w:sz w:val="24"/>
                <w:szCs w:val="24"/>
              </w:rPr>
              <w:t xml:space="preserve">Nikki also asked us to have greater input on things AI on campus is AI </w:t>
            </w:r>
            <w:r w:rsidR="3DBFA2EE" w:rsidRPr="294038B3">
              <w:rPr>
                <w:rFonts w:ascii="Times New Roman" w:hAnsi="Times New Roman" w:cs="Times New Roman"/>
                <w:b/>
                <w:bCs/>
                <w:sz w:val="24"/>
                <w:szCs w:val="24"/>
              </w:rPr>
              <w:t xml:space="preserve">Task Force. Valerie wondered if AI taskforce could report up to DEAC. </w:t>
            </w:r>
          </w:p>
        </w:tc>
      </w:tr>
    </w:tbl>
    <w:p w14:paraId="61CF47BE" w14:textId="77777777" w:rsidR="00D8749F" w:rsidRPr="00BC796B" w:rsidRDefault="00D8749F" w:rsidP="00BC796B">
      <w:pPr>
        <w:spacing w:after="0"/>
        <w:rPr>
          <w:sz w:val="18"/>
          <w:szCs w:val="18"/>
        </w:rPr>
      </w:pPr>
    </w:p>
    <w:tbl>
      <w:tblPr>
        <w:tblStyle w:val="TableGrid"/>
        <w:tblW w:w="0" w:type="auto"/>
        <w:tblLook w:val="04A0" w:firstRow="1" w:lastRow="0" w:firstColumn="1" w:lastColumn="0" w:noHBand="0" w:noVBand="1"/>
      </w:tblPr>
      <w:tblGrid>
        <w:gridCol w:w="10790"/>
      </w:tblGrid>
      <w:tr w:rsidR="007C01F3" w14:paraId="07D24227" w14:textId="77777777" w:rsidTr="294038B3">
        <w:trPr>
          <w:trHeight w:val="701"/>
        </w:trPr>
        <w:tc>
          <w:tcPr>
            <w:tcW w:w="10790" w:type="dxa"/>
            <w:shd w:val="clear" w:color="auto" w:fill="D0CECE" w:themeFill="background2" w:themeFillShade="E6"/>
            <w:vAlign w:val="center"/>
          </w:tcPr>
          <w:p w14:paraId="580DD2CF" w14:textId="4C1B9E75" w:rsidR="007C01F3" w:rsidRDefault="5DF7DB9F" w:rsidP="42FB6DC5">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b/>
                <w:bCs/>
                <w:sz w:val="24"/>
                <w:szCs w:val="24"/>
              </w:rPr>
              <w:t>Next Scheduled Meeting:</w:t>
            </w:r>
            <w:r w:rsidR="00B53BB1">
              <w:rPr>
                <w:rFonts w:ascii="Times New Roman" w:hAnsi="Times New Roman" w:cs="Times New Roman"/>
                <w:sz w:val="24"/>
                <w:szCs w:val="24"/>
              </w:rPr>
              <w:t xml:space="preserve"> </w:t>
            </w:r>
            <w:r w:rsidR="00D52795">
              <w:rPr>
                <w:rFonts w:ascii="Times New Roman" w:hAnsi="Times New Roman" w:cs="Times New Roman"/>
                <w:sz w:val="24"/>
                <w:szCs w:val="24"/>
              </w:rPr>
              <w:t>May 26</w:t>
            </w:r>
            <w:r w:rsidR="000539E2">
              <w:rPr>
                <w:rFonts w:ascii="Times New Roman" w:hAnsi="Times New Roman" w:cs="Times New Roman"/>
                <w:sz w:val="24"/>
                <w:szCs w:val="24"/>
              </w:rPr>
              <w:t>, 2026</w:t>
            </w:r>
          </w:p>
          <w:p w14:paraId="00C10465" w14:textId="7A00AE49" w:rsidR="007C01F3" w:rsidRDefault="054C6F61" w:rsidP="39200922">
            <w:pPr>
              <w:tabs>
                <w:tab w:val="left" w:pos="2880"/>
                <w:tab w:val="left" w:pos="6480"/>
              </w:tabs>
              <w:jc w:val="center"/>
            </w:pPr>
            <w:r w:rsidRPr="294038B3">
              <w:rPr>
                <w:rFonts w:ascii="Times New Roman" w:hAnsi="Times New Roman" w:cs="Times New Roman"/>
                <w:sz w:val="24"/>
                <w:szCs w:val="24"/>
              </w:rPr>
              <w:t>VT-212-A</w:t>
            </w:r>
            <w:r w:rsidR="2CCDF92A">
              <w:br/>
            </w:r>
            <w:r w:rsidR="4B71E0E7" w:rsidRPr="294038B3">
              <w:rPr>
                <w:rFonts w:ascii="Times New Roman" w:hAnsi="Times New Roman" w:cs="Times New Roman"/>
                <w:sz w:val="24"/>
                <w:szCs w:val="24"/>
              </w:rPr>
              <w:t>meeting adjourned 1:44</w:t>
            </w:r>
          </w:p>
        </w:tc>
      </w:tr>
    </w:tbl>
    <w:p w14:paraId="50D6E545" w14:textId="42EEAA6B" w:rsidR="007C01F3" w:rsidRDefault="007C01F3" w:rsidP="00A57DFC">
      <w:pPr>
        <w:tabs>
          <w:tab w:val="left" w:pos="2880"/>
          <w:tab w:val="left" w:pos="6480"/>
        </w:tabs>
        <w:spacing w:after="0" w:line="240" w:lineRule="auto"/>
        <w:rPr>
          <w:rFonts w:ascii="Times New Roman" w:hAnsi="Times New Roman" w:cs="Times New Roman"/>
          <w:sz w:val="24"/>
          <w:szCs w:val="24"/>
        </w:rPr>
      </w:pPr>
    </w:p>
    <w:sectPr w:rsidR="007C01F3" w:rsidSect="00FC21A6">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AFED87" w14:textId="77777777" w:rsidR="009873B5" w:rsidRDefault="009873B5" w:rsidP="00A57DFC">
      <w:pPr>
        <w:spacing w:after="0" w:line="240" w:lineRule="auto"/>
      </w:pPr>
      <w:r>
        <w:separator/>
      </w:r>
    </w:p>
  </w:endnote>
  <w:endnote w:type="continuationSeparator" w:id="0">
    <w:p w14:paraId="4FBE1A5C" w14:textId="77777777" w:rsidR="009873B5" w:rsidRDefault="009873B5" w:rsidP="00A57DFC">
      <w:pPr>
        <w:spacing w:after="0" w:line="240" w:lineRule="auto"/>
      </w:pPr>
      <w:r>
        <w:continuationSeparator/>
      </w:r>
    </w:p>
  </w:endnote>
  <w:endnote w:type="continuationNotice" w:id="1">
    <w:p w14:paraId="46DA1570" w14:textId="77777777" w:rsidR="009873B5" w:rsidRDefault="009873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294038B3" w14:paraId="15181C2F" w14:textId="77777777" w:rsidTr="294038B3">
      <w:trPr>
        <w:trHeight w:val="300"/>
      </w:trPr>
      <w:tc>
        <w:tcPr>
          <w:tcW w:w="3600" w:type="dxa"/>
        </w:tcPr>
        <w:p w14:paraId="4F004788" w14:textId="2E33B1DC" w:rsidR="294038B3" w:rsidRDefault="294038B3" w:rsidP="294038B3">
          <w:pPr>
            <w:pStyle w:val="Header"/>
            <w:ind w:left="-115"/>
          </w:pPr>
        </w:p>
      </w:tc>
      <w:tc>
        <w:tcPr>
          <w:tcW w:w="3600" w:type="dxa"/>
        </w:tcPr>
        <w:p w14:paraId="76001252" w14:textId="3540778F" w:rsidR="294038B3" w:rsidRDefault="294038B3" w:rsidP="294038B3">
          <w:pPr>
            <w:pStyle w:val="Header"/>
            <w:jc w:val="center"/>
          </w:pPr>
        </w:p>
      </w:tc>
      <w:tc>
        <w:tcPr>
          <w:tcW w:w="3600" w:type="dxa"/>
        </w:tcPr>
        <w:p w14:paraId="58D928D9" w14:textId="1176E81C" w:rsidR="294038B3" w:rsidRDefault="294038B3" w:rsidP="294038B3">
          <w:pPr>
            <w:pStyle w:val="Header"/>
            <w:ind w:right="-115"/>
            <w:jc w:val="right"/>
          </w:pPr>
        </w:p>
      </w:tc>
    </w:tr>
  </w:tbl>
  <w:p w14:paraId="1E7EB415" w14:textId="5DE447B6" w:rsidR="294038B3" w:rsidRDefault="294038B3" w:rsidP="294038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40B9D0" w14:textId="77777777" w:rsidR="009873B5" w:rsidRDefault="009873B5" w:rsidP="00A57DFC">
      <w:pPr>
        <w:spacing w:after="0" w:line="240" w:lineRule="auto"/>
      </w:pPr>
      <w:r>
        <w:separator/>
      </w:r>
    </w:p>
  </w:footnote>
  <w:footnote w:type="continuationSeparator" w:id="0">
    <w:p w14:paraId="0EDF4BDA" w14:textId="77777777" w:rsidR="009873B5" w:rsidRDefault="009873B5" w:rsidP="00A57DFC">
      <w:pPr>
        <w:spacing w:after="0" w:line="240" w:lineRule="auto"/>
      </w:pPr>
      <w:r>
        <w:continuationSeparator/>
      </w:r>
    </w:p>
  </w:footnote>
  <w:footnote w:type="continuationNotice" w:id="1">
    <w:p w14:paraId="332422B6" w14:textId="77777777" w:rsidR="009873B5" w:rsidRDefault="009873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86A9" w14:textId="24E6143B" w:rsidR="00A57DFC" w:rsidRDefault="00A57DFC" w:rsidP="00A57DFC">
    <w:pPr>
      <w:tabs>
        <w:tab w:val="right" w:pos="10800"/>
      </w:tabs>
    </w:pPr>
    <w:r>
      <w:rPr>
        <w:noProof/>
      </w:rPr>
      <mc:AlternateContent>
        <mc:Choice Requires="wps">
          <w:drawing>
            <wp:anchor distT="0" distB="0" distL="114300" distR="114300" simplePos="0" relativeHeight="251658240" behindDoc="0" locked="0" layoutInCell="1" allowOverlap="1" wp14:anchorId="29A2E910" wp14:editId="1B2286F8">
              <wp:simplePos x="0" y="0"/>
              <wp:positionH relativeFrom="column">
                <wp:posOffset>923925</wp:posOffset>
              </wp:positionH>
              <wp:positionV relativeFrom="paragraph">
                <wp:posOffset>0</wp:posOffset>
              </wp:positionV>
              <wp:extent cx="50292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029200" cy="571500"/>
                      </a:xfrm>
                      <a:prstGeom prst="rect">
                        <a:avLst/>
                      </a:prstGeom>
                      <a:noFill/>
                      <a:ln w="6350">
                        <a:noFill/>
                      </a:ln>
                    </wps:spPr>
                    <wps:txbx>
                      <w:txbxContent>
                        <w:p w14:paraId="526495C6" w14:textId="6B9CDF44" w:rsidR="00A57DFC" w:rsidRPr="00A57DFC" w:rsidRDefault="00DF408E" w:rsidP="00A57DFC">
                          <w:pPr>
                            <w:spacing w:after="0" w:line="240" w:lineRule="auto"/>
                            <w:jc w:val="center"/>
                            <w:rPr>
                              <w:rFonts w:ascii="Times New Roman" w:hAnsi="Times New Roman" w:cs="Times New Roman"/>
                              <w:b/>
                              <w:sz w:val="30"/>
                              <w:szCs w:val="30"/>
                            </w:rPr>
                          </w:pPr>
                          <w:r>
                            <w:rPr>
                              <w:rFonts w:ascii="Times New Roman" w:hAnsi="Times New Roman" w:cs="Times New Roman"/>
                              <w:b/>
                              <w:sz w:val="30"/>
                              <w:szCs w:val="30"/>
                            </w:rPr>
                            <w:t>DISTANCE EDUCATION ADVISORY COMMITEE</w:t>
                          </w:r>
                        </w:p>
                        <w:p w14:paraId="6883F9D6" w14:textId="511B7CC4"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w:t>
                          </w:r>
                          <w:r w:rsidR="00DF408E">
                            <w:rPr>
                              <w:rFonts w:ascii="Times New Roman" w:hAnsi="Times New Roman" w:cs="Times New Roman"/>
                              <w:b/>
                              <w:sz w:val="36"/>
                              <w:szCs w:val="36"/>
                            </w:rPr>
                            <w:t>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A2E910" id="_x0000_t202" coordsize="21600,21600" o:spt="202" path="m,l,21600r21600,l21600,xe">
              <v:stroke joinstyle="miter"/>
              <v:path gradientshapeok="t" o:connecttype="rect"/>
            </v:shapetype>
            <v:shape id="Text Box 3" o:spid="_x0000_s1026" type="#_x0000_t202" style="position:absolute;margin-left:72.75pt;margin-top:0;width:396pt;height: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" filled="f" stroked="f" strokeweight=".5pt">
              <v:textbox>
                <w:txbxContent>
                  <w:p w14:paraId="526495C6" w14:textId="6B9CDF44" w:rsidR="00A57DFC" w:rsidRPr="00A57DFC" w:rsidRDefault="00DF408E" w:rsidP="00A57DFC">
                    <w:pPr>
                      <w:spacing w:after="0" w:line="240" w:lineRule="auto"/>
                      <w:jc w:val="center"/>
                      <w:rPr>
                        <w:rFonts w:ascii="Times New Roman" w:hAnsi="Times New Roman" w:cs="Times New Roman"/>
                        <w:b/>
                        <w:sz w:val="30"/>
                        <w:szCs w:val="30"/>
                      </w:rPr>
                    </w:pPr>
                    <w:r>
                      <w:rPr>
                        <w:rFonts w:ascii="Times New Roman" w:hAnsi="Times New Roman" w:cs="Times New Roman"/>
                        <w:b/>
                        <w:sz w:val="30"/>
                        <w:szCs w:val="30"/>
                      </w:rPr>
                      <w:t>DISTANCE EDUCATION ADVISORY COMMITEE</w:t>
                    </w:r>
                  </w:p>
                  <w:p w14:paraId="6883F9D6" w14:textId="511B7CC4"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w:t>
                    </w:r>
                    <w:r w:rsidR="00DF408E">
                      <w:rPr>
                        <w:rFonts w:ascii="Times New Roman" w:hAnsi="Times New Roman" w:cs="Times New Roman"/>
                        <w:b/>
                        <w:sz w:val="36"/>
                        <w:szCs w:val="36"/>
                      </w:rPr>
                      <w:t>NDA</w:t>
                    </w:r>
                  </w:p>
                </w:txbxContent>
              </v:textbox>
            </v:shape>
          </w:pict>
        </mc:Fallback>
      </mc:AlternateContent>
    </w:r>
    <w:r>
      <w:rPr>
        <w:noProof/>
      </w:rPr>
      <w:drawing>
        <wp:inline distT="0" distB="0" distL="0" distR="0" wp14:anchorId="3500F090" wp14:editId="0019A6FF">
          <wp:extent cx="371475" cy="4976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tonCollege_Logo_RGB_F01.png"/>
                  <pic:cNvPicPr/>
                </pic:nvPicPr>
                <pic:blipFill>
                  <a:blip r:embed="rId1">
                    <a:extLst>
                      <a:ext uri="{28A0092B-C50C-407E-A947-70E740481C1C}">
                        <a14:useLocalDpi xmlns:a14="http://schemas.microsoft.com/office/drawing/2010/main" val="0"/>
                      </a:ext>
                    </a:extLst>
                  </a:blip>
                  <a:stretch>
                    <a:fillRect/>
                  </a:stretch>
                </pic:blipFill>
                <pic:spPr>
                  <a:xfrm>
                    <a:off x="0" y="0"/>
                    <a:ext cx="375376" cy="502848"/>
                  </a:xfrm>
                  <a:prstGeom prst="rect">
                    <a:avLst/>
                  </a:prstGeom>
                </pic:spPr>
              </pic:pic>
            </a:graphicData>
          </a:graphic>
        </wp:inline>
      </w:drawing>
    </w:r>
    <w:r>
      <w:tab/>
    </w:r>
    <w:r>
      <w:rPr>
        <w:noProof/>
      </w:rPr>
      <w:drawing>
        <wp:inline distT="0" distB="0" distL="0" distR="0" wp14:anchorId="73284094" wp14:editId="6A425398">
          <wp:extent cx="409575" cy="4976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CD Logo RGB small.png"/>
                  <pic:cNvPicPr/>
                </pic:nvPicPr>
                <pic:blipFill>
                  <a:blip r:embed="rId2">
                    <a:extLst>
                      <a:ext uri="{28A0092B-C50C-407E-A947-70E740481C1C}">
                        <a14:useLocalDpi xmlns:a14="http://schemas.microsoft.com/office/drawing/2010/main" val="0"/>
                      </a:ext>
                    </a:extLst>
                  </a:blip>
                  <a:stretch>
                    <a:fillRect/>
                  </a:stretch>
                </pic:blipFill>
                <pic:spPr>
                  <a:xfrm>
                    <a:off x="0" y="0"/>
                    <a:ext cx="440826" cy="535606"/>
                  </a:xfrm>
                  <a:prstGeom prst="rect">
                    <a:avLst/>
                  </a:prstGeom>
                </pic:spPr>
              </pic:pic>
            </a:graphicData>
          </a:graphic>
        </wp:inline>
      </w:drawing>
    </w:r>
  </w:p>
  <w:p w14:paraId="20DF5B01" w14:textId="77777777" w:rsidR="00A57DFC" w:rsidRDefault="00A57D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E459"/>
    <w:multiLevelType w:val="hybridMultilevel"/>
    <w:tmpl w:val="16CAC710"/>
    <w:lvl w:ilvl="0" w:tplc="61542E1A">
      <w:start w:val="1"/>
      <w:numFmt w:val="decimal"/>
      <w:lvlText w:val="%1."/>
      <w:lvlJc w:val="left"/>
      <w:pPr>
        <w:ind w:left="720" w:hanging="360"/>
      </w:pPr>
    </w:lvl>
    <w:lvl w:ilvl="1" w:tplc="FB769BE4">
      <w:start w:val="1"/>
      <w:numFmt w:val="lowerLetter"/>
      <w:lvlText w:val="%2."/>
      <w:lvlJc w:val="left"/>
      <w:pPr>
        <w:ind w:left="1440" w:hanging="360"/>
      </w:pPr>
      <w:rPr>
        <w:rFonts w:ascii="Times New Roman" w:hAnsi="Times New Roman" w:hint="default"/>
      </w:rPr>
    </w:lvl>
    <w:lvl w:ilvl="2" w:tplc="E6CCDD66">
      <w:start w:val="1"/>
      <w:numFmt w:val="lowerRoman"/>
      <w:lvlText w:val="%3."/>
      <w:lvlJc w:val="right"/>
      <w:pPr>
        <w:ind w:left="2160" w:hanging="180"/>
      </w:pPr>
    </w:lvl>
    <w:lvl w:ilvl="3" w:tplc="473E7272">
      <w:start w:val="1"/>
      <w:numFmt w:val="decimal"/>
      <w:lvlText w:val="%4."/>
      <w:lvlJc w:val="left"/>
      <w:pPr>
        <w:ind w:left="2880" w:hanging="360"/>
      </w:pPr>
    </w:lvl>
    <w:lvl w:ilvl="4" w:tplc="D9E00210">
      <w:start w:val="1"/>
      <w:numFmt w:val="lowerLetter"/>
      <w:lvlText w:val="%5."/>
      <w:lvlJc w:val="left"/>
      <w:pPr>
        <w:ind w:left="3600" w:hanging="360"/>
      </w:pPr>
    </w:lvl>
    <w:lvl w:ilvl="5" w:tplc="62FCDCAC">
      <w:start w:val="1"/>
      <w:numFmt w:val="lowerRoman"/>
      <w:lvlText w:val="%6."/>
      <w:lvlJc w:val="right"/>
      <w:pPr>
        <w:ind w:left="4320" w:hanging="180"/>
      </w:pPr>
    </w:lvl>
    <w:lvl w:ilvl="6" w:tplc="65A021CC">
      <w:start w:val="1"/>
      <w:numFmt w:val="decimal"/>
      <w:lvlText w:val="%7."/>
      <w:lvlJc w:val="left"/>
      <w:pPr>
        <w:ind w:left="5040" w:hanging="360"/>
      </w:pPr>
    </w:lvl>
    <w:lvl w:ilvl="7" w:tplc="0BA64958">
      <w:start w:val="1"/>
      <w:numFmt w:val="lowerLetter"/>
      <w:lvlText w:val="%8."/>
      <w:lvlJc w:val="left"/>
      <w:pPr>
        <w:ind w:left="5760" w:hanging="360"/>
      </w:pPr>
    </w:lvl>
    <w:lvl w:ilvl="8" w:tplc="111A4F7C">
      <w:start w:val="1"/>
      <w:numFmt w:val="lowerRoman"/>
      <w:lvlText w:val="%9."/>
      <w:lvlJc w:val="right"/>
      <w:pPr>
        <w:ind w:left="6480" w:hanging="180"/>
      </w:pPr>
    </w:lvl>
  </w:abstractNum>
  <w:abstractNum w:abstractNumId="1" w15:restartNumberingAfterBreak="0">
    <w:nsid w:val="302B450C"/>
    <w:multiLevelType w:val="hybridMultilevel"/>
    <w:tmpl w:val="B94C0EB6"/>
    <w:lvl w:ilvl="0" w:tplc="CA0231DC">
      <w:start w:val="1"/>
      <w:numFmt w:val="decimal"/>
      <w:lvlText w:val="%1."/>
      <w:lvlJc w:val="left"/>
      <w:pPr>
        <w:ind w:left="720" w:hanging="360"/>
      </w:pPr>
    </w:lvl>
    <w:lvl w:ilvl="1" w:tplc="54F6E628">
      <w:start w:val="1"/>
      <w:numFmt w:val="lowerLetter"/>
      <w:lvlText w:val="%2."/>
      <w:lvlJc w:val="left"/>
      <w:pPr>
        <w:ind w:left="1440" w:hanging="360"/>
      </w:pPr>
    </w:lvl>
    <w:lvl w:ilvl="2" w:tplc="3A462154">
      <w:start w:val="2"/>
      <w:numFmt w:val="lowerRoman"/>
      <w:lvlText w:val="%3."/>
      <w:lvlJc w:val="right"/>
      <w:pPr>
        <w:ind w:left="2160" w:hanging="180"/>
      </w:pPr>
      <w:rPr>
        <w:rFonts w:ascii="Times New Roman" w:hAnsi="Times New Roman" w:hint="default"/>
      </w:rPr>
    </w:lvl>
    <w:lvl w:ilvl="3" w:tplc="058AF420">
      <w:start w:val="1"/>
      <w:numFmt w:val="decimal"/>
      <w:lvlText w:val="%4."/>
      <w:lvlJc w:val="left"/>
      <w:pPr>
        <w:ind w:left="2880" w:hanging="360"/>
      </w:pPr>
    </w:lvl>
    <w:lvl w:ilvl="4" w:tplc="141E285A">
      <w:start w:val="1"/>
      <w:numFmt w:val="lowerLetter"/>
      <w:lvlText w:val="%5."/>
      <w:lvlJc w:val="left"/>
      <w:pPr>
        <w:ind w:left="3600" w:hanging="360"/>
      </w:pPr>
    </w:lvl>
    <w:lvl w:ilvl="5" w:tplc="706A20C2">
      <w:start w:val="1"/>
      <w:numFmt w:val="lowerRoman"/>
      <w:lvlText w:val="%6."/>
      <w:lvlJc w:val="right"/>
      <w:pPr>
        <w:ind w:left="4320" w:hanging="180"/>
      </w:pPr>
    </w:lvl>
    <w:lvl w:ilvl="6" w:tplc="220A42C0">
      <w:start w:val="1"/>
      <w:numFmt w:val="decimal"/>
      <w:lvlText w:val="%7."/>
      <w:lvlJc w:val="left"/>
      <w:pPr>
        <w:ind w:left="5040" w:hanging="360"/>
      </w:pPr>
    </w:lvl>
    <w:lvl w:ilvl="7" w:tplc="4DAAC6A0">
      <w:start w:val="1"/>
      <w:numFmt w:val="lowerLetter"/>
      <w:lvlText w:val="%8."/>
      <w:lvlJc w:val="left"/>
      <w:pPr>
        <w:ind w:left="5760" w:hanging="360"/>
      </w:pPr>
    </w:lvl>
    <w:lvl w:ilvl="8" w:tplc="61CC68FC">
      <w:start w:val="1"/>
      <w:numFmt w:val="lowerRoman"/>
      <w:lvlText w:val="%9."/>
      <w:lvlJc w:val="right"/>
      <w:pPr>
        <w:ind w:left="6480" w:hanging="180"/>
      </w:pPr>
    </w:lvl>
  </w:abstractNum>
  <w:abstractNum w:abstractNumId="2" w15:restartNumberingAfterBreak="0">
    <w:nsid w:val="3553F430"/>
    <w:multiLevelType w:val="hybridMultilevel"/>
    <w:tmpl w:val="56440298"/>
    <w:lvl w:ilvl="0" w:tplc="FBA80558">
      <w:start w:val="1"/>
      <w:numFmt w:val="upperLetter"/>
      <w:lvlText w:val="%1."/>
      <w:lvlJc w:val="left"/>
      <w:pPr>
        <w:ind w:left="720" w:hanging="360"/>
      </w:pPr>
    </w:lvl>
    <w:lvl w:ilvl="1" w:tplc="531484A8">
      <w:start w:val="1"/>
      <w:numFmt w:val="lowerLetter"/>
      <w:lvlText w:val="%2."/>
      <w:lvlJc w:val="left"/>
      <w:pPr>
        <w:ind w:left="1440" w:hanging="360"/>
      </w:pPr>
    </w:lvl>
    <w:lvl w:ilvl="2" w:tplc="A4DC3E68">
      <w:start w:val="1"/>
      <w:numFmt w:val="lowerRoman"/>
      <w:lvlText w:val="%3."/>
      <w:lvlJc w:val="right"/>
      <w:pPr>
        <w:ind w:left="2160" w:hanging="180"/>
      </w:pPr>
    </w:lvl>
    <w:lvl w:ilvl="3" w:tplc="6602E456">
      <w:start w:val="1"/>
      <w:numFmt w:val="decimal"/>
      <w:lvlText w:val="%4."/>
      <w:lvlJc w:val="left"/>
      <w:pPr>
        <w:ind w:left="2880" w:hanging="360"/>
      </w:pPr>
    </w:lvl>
    <w:lvl w:ilvl="4" w:tplc="6F660D7A">
      <w:start w:val="1"/>
      <w:numFmt w:val="lowerLetter"/>
      <w:lvlText w:val="%5."/>
      <w:lvlJc w:val="left"/>
      <w:pPr>
        <w:ind w:left="3600" w:hanging="360"/>
      </w:pPr>
    </w:lvl>
    <w:lvl w:ilvl="5" w:tplc="5E7E9DE0">
      <w:start w:val="1"/>
      <w:numFmt w:val="lowerRoman"/>
      <w:lvlText w:val="%6."/>
      <w:lvlJc w:val="right"/>
      <w:pPr>
        <w:ind w:left="4320" w:hanging="180"/>
      </w:pPr>
    </w:lvl>
    <w:lvl w:ilvl="6" w:tplc="3A02DE58">
      <w:start w:val="1"/>
      <w:numFmt w:val="decimal"/>
      <w:lvlText w:val="%7."/>
      <w:lvlJc w:val="left"/>
      <w:pPr>
        <w:ind w:left="5040" w:hanging="360"/>
      </w:pPr>
    </w:lvl>
    <w:lvl w:ilvl="7" w:tplc="85FED13A">
      <w:start w:val="1"/>
      <w:numFmt w:val="lowerLetter"/>
      <w:lvlText w:val="%8."/>
      <w:lvlJc w:val="left"/>
      <w:pPr>
        <w:ind w:left="5760" w:hanging="360"/>
      </w:pPr>
    </w:lvl>
    <w:lvl w:ilvl="8" w:tplc="4B64B934">
      <w:start w:val="1"/>
      <w:numFmt w:val="lowerRoman"/>
      <w:lvlText w:val="%9."/>
      <w:lvlJc w:val="right"/>
      <w:pPr>
        <w:ind w:left="6480" w:hanging="180"/>
      </w:pPr>
    </w:lvl>
  </w:abstractNum>
  <w:abstractNum w:abstractNumId="3" w15:restartNumberingAfterBreak="0">
    <w:nsid w:val="3DA2324F"/>
    <w:multiLevelType w:val="hybridMultilevel"/>
    <w:tmpl w:val="F6363E26"/>
    <w:lvl w:ilvl="0" w:tplc="FFFFFFFF">
      <w:start w:val="1"/>
      <w:numFmt w:val="decimal"/>
      <w:lvlText w:val="%1)"/>
      <w:lvlJc w:val="left"/>
      <w:pPr>
        <w:ind w:left="720" w:hanging="360"/>
      </w:pPr>
    </w:lvl>
    <w:lvl w:ilvl="1" w:tplc="FFFFFFFF">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7FA718"/>
    <w:multiLevelType w:val="hybridMultilevel"/>
    <w:tmpl w:val="74A0AA46"/>
    <w:lvl w:ilvl="0" w:tplc="E1480FD8">
      <w:start w:val="1"/>
      <w:numFmt w:val="decimal"/>
      <w:lvlText w:val="%1."/>
      <w:lvlJc w:val="left"/>
      <w:pPr>
        <w:ind w:left="720" w:hanging="360"/>
      </w:pPr>
    </w:lvl>
    <w:lvl w:ilvl="1" w:tplc="2A4AE242">
      <w:start w:val="1"/>
      <w:numFmt w:val="lowerLetter"/>
      <w:lvlText w:val="%2."/>
      <w:lvlJc w:val="left"/>
      <w:pPr>
        <w:ind w:left="1440" w:hanging="360"/>
      </w:pPr>
    </w:lvl>
    <w:lvl w:ilvl="2" w:tplc="B3E85F9A">
      <w:start w:val="3"/>
      <w:numFmt w:val="lowerRoman"/>
      <w:lvlText w:val="%3."/>
      <w:lvlJc w:val="right"/>
      <w:pPr>
        <w:ind w:left="2160" w:hanging="180"/>
      </w:pPr>
      <w:rPr>
        <w:rFonts w:ascii="Times New Roman" w:hAnsi="Times New Roman" w:hint="default"/>
      </w:rPr>
    </w:lvl>
    <w:lvl w:ilvl="3" w:tplc="07383C84">
      <w:start w:val="1"/>
      <w:numFmt w:val="decimal"/>
      <w:lvlText w:val="%4."/>
      <w:lvlJc w:val="left"/>
      <w:pPr>
        <w:ind w:left="2880" w:hanging="360"/>
      </w:pPr>
    </w:lvl>
    <w:lvl w:ilvl="4" w:tplc="ED2AF716">
      <w:start w:val="1"/>
      <w:numFmt w:val="lowerLetter"/>
      <w:lvlText w:val="%5."/>
      <w:lvlJc w:val="left"/>
      <w:pPr>
        <w:ind w:left="3600" w:hanging="360"/>
      </w:pPr>
    </w:lvl>
    <w:lvl w:ilvl="5" w:tplc="C58E917A">
      <w:start w:val="1"/>
      <w:numFmt w:val="lowerRoman"/>
      <w:lvlText w:val="%6."/>
      <w:lvlJc w:val="right"/>
      <w:pPr>
        <w:ind w:left="4320" w:hanging="180"/>
      </w:pPr>
    </w:lvl>
    <w:lvl w:ilvl="6" w:tplc="884E7F36">
      <w:start w:val="1"/>
      <w:numFmt w:val="decimal"/>
      <w:lvlText w:val="%7."/>
      <w:lvlJc w:val="left"/>
      <w:pPr>
        <w:ind w:left="5040" w:hanging="360"/>
      </w:pPr>
    </w:lvl>
    <w:lvl w:ilvl="7" w:tplc="ACBA0E44">
      <w:start w:val="1"/>
      <w:numFmt w:val="lowerLetter"/>
      <w:lvlText w:val="%8."/>
      <w:lvlJc w:val="left"/>
      <w:pPr>
        <w:ind w:left="5760" w:hanging="360"/>
      </w:pPr>
    </w:lvl>
    <w:lvl w:ilvl="8" w:tplc="BB52E480">
      <w:start w:val="1"/>
      <w:numFmt w:val="lowerRoman"/>
      <w:lvlText w:val="%9."/>
      <w:lvlJc w:val="right"/>
      <w:pPr>
        <w:ind w:left="6480" w:hanging="180"/>
      </w:pPr>
    </w:lvl>
  </w:abstractNum>
  <w:abstractNum w:abstractNumId="5" w15:restartNumberingAfterBreak="0">
    <w:nsid w:val="6FB0D936"/>
    <w:multiLevelType w:val="hybridMultilevel"/>
    <w:tmpl w:val="D1600292"/>
    <w:lvl w:ilvl="0" w:tplc="097883EA">
      <w:start w:val="3"/>
      <w:numFmt w:val="decimal"/>
      <w:lvlText w:val="%1)"/>
      <w:lvlJc w:val="left"/>
      <w:pPr>
        <w:ind w:left="720" w:hanging="360"/>
      </w:pPr>
    </w:lvl>
    <w:lvl w:ilvl="1" w:tplc="52469D04">
      <w:start w:val="1"/>
      <w:numFmt w:val="lowerLetter"/>
      <w:lvlText w:val="%2."/>
      <w:lvlJc w:val="left"/>
      <w:pPr>
        <w:ind w:left="1440" w:hanging="360"/>
      </w:pPr>
    </w:lvl>
    <w:lvl w:ilvl="2" w:tplc="5262F1C2">
      <w:start w:val="1"/>
      <w:numFmt w:val="lowerRoman"/>
      <w:lvlText w:val="%3."/>
      <w:lvlJc w:val="right"/>
      <w:pPr>
        <w:ind w:left="2160" w:hanging="180"/>
      </w:pPr>
    </w:lvl>
    <w:lvl w:ilvl="3" w:tplc="3BAEE0A0">
      <w:start w:val="1"/>
      <w:numFmt w:val="decimal"/>
      <w:lvlText w:val="%4."/>
      <w:lvlJc w:val="left"/>
      <w:pPr>
        <w:ind w:left="2880" w:hanging="360"/>
      </w:pPr>
    </w:lvl>
    <w:lvl w:ilvl="4" w:tplc="1A38290C">
      <w:start w:val="1"/>
      <w:numFmt w:val="lowerLetter"/>
      <w:lvlText w:val="%5."/>
      <w:lvlJc w:val="left"/>
      <w:pPr>
        <w:ind w:left="3600" w:hanging="360"/>
      </w:pPr>
    </w:lvl>
    <w:lvl w:ilvl="5" w:tplc="0186DA3A">
      <w:start w:val="1"/>
      <w:numFmt w:val="lowerRoman"/>
      <w:lvlText w:val="%6."/>
      <w:lvlJc w:val="right"/>
      <w:pPr>
        <w:ind w:left="4320" w:hanging="180"/>
      </w:pPr>
    </w:lvl>
    <w:lvl w:ilvl="6" w:tplc="9A401BFA">
      <w:start w:val="1"/>
      <w:numFmt w:val="decimal"/>
      <w:lvlText w:val="%7."/>
      <w:lvlJc w:val="left"/>
      <w:pPr>
        <w:ind w:left="5040" w:hanging="360"/>
      </w:pPr>
    </w:lvl>
    <w:lvl w:ilvl="7" w:tplc="A678CCCE">
      <w:start w:val="1"/>
      <w:numFmt w:val="lowerLetter"/>
      <w:lvlText w:val="%8."/>
      <w:lvlJc w:val="left"/>
      <w:pPr>
        <w:ind w:left="5760" w:hanging="360"/>
      </w:pPr>
    </w:lvl>
    <w:lvl w:ilvl="8" w:tplc="A2AE6E84">
      <w:start w:val="1"/>
      <w:numFmt w:val="lowerRoman"/>
      <w:lvlText w:val="%9."/>
      <w:lvlJc w:val="right"/>
      <w:pPr>
        <w:ind w:left="6480" w:hanging="180"/>
      </w:pPr>
    </w:lvl>
  </w:abstractNum>
  <w:abstractNum w:abstractNumId="6" w15:restartNumberingAfterBreak="0">
    <w:nsid w:val="702F02B7"/>
    <w:multiLevelType w:val="hybridMultilevel"/>
    <w:tmpl w:val="A0CE74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89E8951"/>
    <w:multiLevelType w:val="hybridMultilevel"/>
    <w:tmpl w:val="7DB29AD8"/>
    <w:lvl w:ilvl="0" w:tplc="D51C5500">
      <w:start w:val="1"/>
      <w:numFmt w:val="decimal"/>
      <w:lvlText w:val="%1."/>
      <w:lvlJc w:val="left"/>
      <w:pPr>
        <w:ind w:left="720" w:hanging="360"/>
      </w:pPr>
    </w:lvl>
    <w:lvl w:ilvl="1" w:tplc="705E69D6">
      <w:start w:val="2"/>
      <w:numFmt w:val="lowerLetter"/>
      <w:lvlText w:val="%2."/>
      <w:lvlJc w:val="left"/>
      <w:pPr>
        <w:ind w:left="1440" w:hanging="360"/>
      </w:pPr>
      <w:rPr>
        <w:rFonts w:ascii="Times New Roman" w:hAnsi="Times New Roman" w:hint="default"/>
      </w:rPr>
    </w:lvl>
    <w:lvl w:ilvl="2" w:tplc="AA3ADE8A">
      <w:start w:val="1"/>
      <w:numFmt w:val="lowerRoman"/>
      <w:lvlText w:val="%3."/>
      <w:lvlJc w:val="right"/>
      <w:pPr>
        <w:ind w:left="2160" w:hanging="180"/>
      </w:pPr>
    </w:lvl>
    <w:lvl w:ilvl="3" w:tplc="CEAAFCB8">
      <w:start w:val="1"/>
      <w:numFmt w:val="decimal"/>
      <w:lvlText w:val="%4."/>
      <w:lvlJc w:val="left"/>
      <w:pPr>
        <w:ind w:left="2880" w:hanging="360"/>
      </w:pPr>
    </w:lvl>
    <w:lvl w:ilvl="4" w:tplc="BA480870">
      <w:start w:val="1"/>
      <w:numFmt w:val="lowerLetter"/>
      <w:lvlText w:val="%5."/>
      <w:lvlJc w:val="left"/>
      <w:pPr>
        <w:ind w:left="3600" w:hanging="360"/>
      </w:pPr>
    </w:lvl>
    <w:lvl w:ilvl="5" w:tplc="F5B821D8">
      <w:start w:val="1"/>
      <w:numFmt w:val="lowerRoman"/>
      <w:lvlText w:val="%6."/>
      <w:lvlJc w:val="right"/>
      <w:pPr>
        <w:ind w:left="4320" w:hanging="180"/>
      </w:pPr>
    </w:lvl>
    <w:lvl w:ilvl="6" w:tplc="D556FA18">
      <w:start w:val="1"/>
      <w:numFmt w:val="decimal"/>
      <w:lvlText w:val="%7."/>
      <w:lvlJc w:val="left"/>
      <w:pPr>
        <w:ind w:left="5040" w:hanging="360"/>
      </w:pPr>
    </w:lvl>
    <w:lvl w:ilvl="7" w:tplc="23AAB8DE">
      <w:start w:val="1"/>
      <w:numFmt w:val="lowerLetter"/>
      <w:lvlText w:val="%8."/>
      <w:lvlJc w:val="left"/>
      <w:pPr>
        <w:ind w:left="5760" w:hanging="360"/>
      </w:pPr>
    </w:lvl>
    <w:lvl w:ilvl="8" w:tplc="9006B60C">
      <w:start w:val="1"/>
      <w:numFmt w:val="lowerRoman"/>
      <w:lvlText w:val="%9."/>
      <w:lvlJc w:val="right"/>
      <w:pPr>
        <w:ind w:left="6480" w:hanging="180"/>
      </w:pPr>
    </w:lvl>
  </w:abstractNum>
  <w:num w:numId="1" w16cid:durableId="1761638676">
    <w:abstractNumId w:val="5"/>
  </w:num>
  <w:num w:numId="2" w16cid:durableId="1408728303">
    <w:abstractNumId w:val="2"/>
  </w:num>
  <w:num w:numId="3" w16cid:durableId="521549385">
    <w:abstractNumId w:val="7"/>
  </w:num>
  <w:num w:numId="4" w16cid:durableId="1770353367">
    <w:abstractNumId w:val="4"/>
  </w:num>
  <w:num w:numId="5" w16cid:durableId="643236200">
    <w:abstractNumId w:val="1"/>
  </w:num>
  <w:num w:numId="6" w16cid:durableId="1225146386">
    <w:abstractNumId w:val="0"/>
  </w:num>
  <w:num w:numId="7" w16cid:durableId="1745490905">
    <w:abstractNumId w:val="3"/>
  </w:num>
  <w:num w:numId="8" w16cid:durableId="18039644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a0sDCzNLWwNDZU0lEKTi0uzszPAykwrgUAQ3cOAywAAAA="/>
  </w:docVars>
  <w:rsids>
    <w:rsidRoot w:val="00A57DFC"/>
    <w:rsid w:val="0000331D"/>
    <w:rsid w:val="00006DB1"/>
    <w:rsid w:val="00023F57"/>
    <w:rsid w:val="00032EA9"/>
    <w:rsid w:val="000412A2"/>
    <w:rsid w:val="00043514"/>
    <w:rsid w:val="000531F7"/>
    <w:rsid w:val="000539E2"/>
    <w:rsid w:val="00060B5E"/>
    <w:rsid w:val="000633DE"/>
    <w:rsid w:val="00092744"/>
    <w:rsid w:val="000951AD"/>
    <w:rsid w:val="000A0529"/>
    <w:rsid w:val="000A0B85"/>
    <w:rsid w:val="000A120B"/>
    <w:rsid w:val="000C42A7"/>
    <w:rsid w:val="000C52E8"/>
    <w:rsid w:val="000D3881"/>
    <w:rsid w:val="000E4E8D"/>
    <w:rsid w:val="000E6CC0"/>
    <w:rsid w:val="000F3335"/>
    <w:rsid w:val="000F61F1"/>
    <w:rsid w:val="00101ABE"/>
    <w:rsid w:val="00111B19"/>
    <w:rsid w:val="00111E57"/>
    <w:rsid w:val="00135FD2"/>
    <w:rsid w:val="00145F07"/>
    <w:rsid w:val="00152C97"/>
    <w:rsid w:val="00166F55"/>
    <w:rsid w:val="00181245"/>
    <w:rsid w:val="00183981"/>
    <w:rsid w:val="00191C54"/>
    <w:rsid w:val="00195808"/>
    <w:rsid w:val="001971AB"/>
    <w:rsid w:val="001A50D9"/>
    <w:rsid w:val="001D3040"/>
    <w:rsid w:val="001D5713"/>
    <w:rsid w:val="001E77D1"/>
    <w:rsid w:val="001F61FB"/>
    <w:rsid w:val="002020FC"/>
    <w:rsid w:val="002167D0"/>
    <w:rsid w:val="00231CDF"/>
    <w:rsid w:val="00236DAF"/>
    <w:rsid w:val="002420F0"/>
    <w:rsid w:val="0024426C"/>
    <w:rsid w:val="00261A56"/>
    <w:rsid w:val="00266682"/>
    <w:rsid w:val="00270532"/>
    <w:rsid w:val="002747F4"/>
    <w:rsid w:val="00285098"/>
    <w:rsid w:val="00292EF6"/>
    <w:rsid w:val="00293D33"/>
    <w:rsid w:val="002A249F"/>
    <w:rsid w:val="002B2343"/>
    <w:rsid w:val="002B507E"/>
    <w:rsid w:val="002C5C81"/>
    <w:rsid w:val="002D2230"/>
    <w:rsid w:val="002D4204"/>
    <w:rsid w:val="002D6426"/>
    <w:rsid w:val="002E056B"/>
    <w:rsid w:val="002E327C"/>
    <w:rsid w:val="002E45D0"/>
    <w:rsid w:val="002F7588"/>
    <w:rsid w:val="00302DEE"/>
    <w:rsid w:val="00307D86"/>
    <w:rsid w:val="00316C70"/>
    <w:rsid w:val="00331A1B"/>
    <w:rsid w:val="00331D41"/>
    <w:rsid w:val="00335FD3"/>
    <w:rsid w:val="00341AF9"/>
    <w:rsid w:val="00344C96"/>
    <w:rsid w:val="003566F6"/>
    <w:rsid w:val="00363CC0"/>
    <w:rsid w:val="00371424"/>
    <w:rsid w:val="00372788"/>
    <w:rsid w:val="003743C5"/>
    <w:rsid w:val="00395F08"/>
    <w:rsid w:val="003A0DFD"/>
    <w:rsid w:val="003A7179"/>
    <w:rsid w:val="003B1561"/>
    <w:rsid w:val="003B7E1A"/>
    <w:rsid w:val="003C321A"/>
    <w:rsid w:val="003C56C1"/>
    <w:rsid w:val="003D0B67"/>
    <w:rsid w:val="003D2BC7"/>
    <w:rsid w:val="003E488A"/>
    <w:rsid w:val="003E4F39"/>
    <w:rsid w:val="003F1A4D"/>
    <w:rsid w:val="003F6782"/>
    <w:rsid w:val="00423EE0"/>
    <w:rsid w:val="004266CC"/>
    <w:rsid w:val="004406DA"/>
    <w:rsid w:val="00442E73"/>
    <w:rsid w:val="00451121"/>
    <w:rsid w:val="00464D64"/>
    <w:rsid w:val="00472FB9"/>
    <w:rsid w:val="00474A97"/>
    <w:rsid w:val="00476656"/>
    <w:rsid w:val="00485A63"/>
    <w:rsid w:val="0049403F"/>
    <w:rsid w:val="00497142"/>
    <w:rsid w:val="004A315F"/>
    <w:rsid w:val="004A51F3"/>
    <w:rsid w:val="004A6980"/>
    <w:rsid w:val="004A6C61"/>
    <w:rsid w:val="004A78F5"/>
    <w:rsid w:val="004C6BF4"/>
    <w:rsid w:val="004D46BA"/>
    <w:rsid w:val="004F40FF"/>
    <w:rsid w:val="004F58BE"/>
    <w:rsid w:val="004F7325"/>
    <w:rsid w:val="005065B7"/>
    <w:rsid w:val="00507E87"/>
    <w:rsid w:val="0051409E"/>
    <w:rsid w:val="00520228"/>
    <w:rsid w:val="00533B1C"/>
    <w:rsid w:val="00534302"/>
    <w:rsid w:val="005426E0"/>
    <w:rsid w:val="005567C7"/>
    <w:rsid w:val="00566465"/>
    <w:rsid w:val="005958A2"/>
    <w:rsid w:val="005B4032"/>
    <w:rsid w:val="005B4893"/>
    <w:rsid w:val="005B4D96"/>
    <w:rsid w:val="005B6FB1"/>
    <w:rsid w:val="005C0540"/>
    <w:rsid w:val="005C5192"/>
    <w:rsid w:val="005D11F1"/>
    <w:rsid w:val="005D2A9B"/>
    <w:rsid w:val="005E1C59"/>
    <w:rsid w:val="006020D1"/>
    <w:rsid w:val="006243E7"/>
    <w:rsid w:val="00626F11"/>
    <w:rsid w:val="006346B0"/>
    <w:rsid w:val="0064299D"/>
    <w:rsid w:val="006506AA"/>
    <w:rsid w:val="00651DE0"/>
    <w:rsid w:val="00665F32"/>
    <w:rsid w:val="00666874"/>
    <w:rsid w:val="00666DA6"/>
    <w:rsid w:val="006969D7"/>
    <w:rsid w:val="0069748C"/>
    <w:rsid w:val="006B5FBB"/>
    <w:rsid w:val="006B5FCD"/>
    <w:rsid w:val="006C2FC1"/>
    <w:rsid w:val="006D5ED8"/>
    <w:rsid w:val="006E0D74"/>
    <w:rsid w:val="006E6A73"/>
    <w:rsid w:val="006E721E"/>
    <w:rsid w:val="006F624E"/>
    <w:rsid w:val="0070639A"/>
    <w:rsid w:val="00706E95"/>
    <w:rsid w:val="007111E5"/>
    <w:rsid w:val="00723D1C"/>
    <w:rsid w:val="00727C1C"/>
    <w:rsid w:val="00733C0C"/>
    <w:rsid w:val="007415B0"/>
    <w:rsid w:val="007573F7"/>
    <w:rsid w:val="00761D0E"/>
    <w:rsid w:val="00762523"/>
    <w:rsid w:val="00764CD7"/>
    <w:rsid w:val="00773257"/>
    <w:rsid w:val="00785DBC"/>
    <w:rsid w:val="00787E54"/>
    <w:rsid w:val="0079423C"/>
    <w:rsid w:val="00795AE4"/>
    <w:rsid w:val="007A7BDA"/>
    <w:rsid w:val="007C01F3"/>
    <w:rsid w:val="007D6616"/>
    <w:rsid w:val="007E093F"/>
    <w:rsid w:val="007E67B1"/>
    <w:rsid w:val="007F5B55"/>
    <w:rsid w:val="00802C62"/>
    <w:rsid w:val="0081760D"/>
    <w:rsid w:val="008265E6"/>
    <w:rsid w:val="008310E2"/>
    <w:rsid w:val="00832F2B"/>
    <w:rsid w:val="00835428"/>
    <w:rsid w:val="0084123C"/>
    <w:rsid w:val="00845A68"/>
    <w:rsid w:val="008464A4"/>
    <w:rsid w:val="00846E6B"/>
    <w:rsid w:val="00847E55"/>
    <w:rsid w:val="00850303"/>
    <w:rsid w:val="00851BB5"/>
    <w:rsid w:val="00853277"/>
    <w:rsid w:val="00857660"/>
    <w:rsid w:val="0086C71C"/>
    <w:rsid w:val="00871961"/>
    <w:rsid w:val="00875E7D"/>
    <w:rsid w:val="0088033E"/>
    <w:rsid w:val="00886CB7"/>
    <w:rsid w:val="0089078B"/>
    <w:rsid w:val="008964AF"/>
    <w:rsid w:val="00896F23"/>
    <w:rsid w:val="008C5D15"/>
    <w:rsid w:val="008C662F"/>
    <w:rsid w:val="008D7C1E"/>
    <w:rsid w:val="008D7C7A"/>
    <w:rsid w:val="008E7D17"/>
    <w:rsid w:val="008F6FD9"/>
    <w:rsid w:val="009005C1"/>
    <w:rsid w:val="00924D8F"/>
    <w:rsid w:val="00925640"/>
    <w:rsid w:val="00926BFC"/>
    <w:rsid w:val="00931549"/>
    <w:rsid w:val="009319BE"/>
    <w:rsid w:val="009358FC"/>
    <w:rsid w:val="00941210"/>
    <w:rsid w:val="0094157D"/>
    <w:rsid w:val="00943A52"/>
    <w:rsid w:val="00972240"/>
    <w:rsid w:val="0097282F"/>
    <w:rsid w:val="009745EF"/>
    <w:rsid w:val="00975E13"/>
    <w:rsid w:val="00977228"/>
    <w:rsid w:val="00983617"/>
    <w:rsid w:val="00986049"/>
    <w:rsid w:val="009873B5"/>
    <w:rsid w:val="0099338A"/>
    <w:rsid w:val="009A124B"/>
    <w:rsid w:val="009A6772"/>
    <w:rsid w:val="009D0E1C"/>
    <w:rsid w:val="009E2ED1"/>
    <w:rsid w:val="009F0F3C"/>
    <w:rsid w:val="009F13F6"/>
    <w:rsid w:val="009F65D7"/>
    <w:rsid w:val="00A06FEA"/>
    <w:rsid w:val="00A1100B"/>
    <w:rsid w:val="00A12257"/>
    <w:rsid w:val="00A248AB"/>
    <w:rsid w:val="00A40575"/>
    <w:rsid w:val="00A5700C"/>
    <w:rsid w:val="00A57DFC"/>
    <w:rsid w:val="00A60A51"/>
    <w:rsid w:val="00A66AAC"/>
    <w:rsid w:val="00A86C1E"/>
    <w:rsid w:val="00AA0ED0"/>
    <w:rsid w:val="00AE1ECF"/>
    <w:rsid w:val="00AF4AB5"/>
    <w:rsid w:val="00AF7DC9"/>
    <w:rsid w:val="00B0648E"/>
    <w:rsid w:val="00B123AE"/>
    <w:rsid w:val="00B205C2"/>
    <w:rsid w:val="00B253F0"/>
    <w:rsid w:val="00B463E4"/>
    <w:rsid w:val="00B5341B"/>
    <w:rsid w:val="00B53BB1"/>
    <w:rsid w:val="00B70AB2"/>
    <w:rsid w:val="00B72F28"/>
    <w:rsid w:val="00B765E9"/>
    <w:rsid w:val="00B77070"/>
    <w:rsid w:val="00B82172"/>
    <w:rsid w:val="00B87AD7"/>
    <w:rsid w:val="00BA36C3"/>
    <w:rsid w:val="00BC796B"/>
    <w:rsid w:val="00BD03BD"/>
    <w:rsid w:val="00BD51A4"/>
    <w:rsid w:val="00BF3805"/>
    <w:rsid w:val="00BF5B19"/>
    <w:rsid w:val="00C07F2B"/>
    <w:rsid w:val="00C144F9"/>
    <w:rsid w:val="00C25FBD"/>
    <w:rsid w:val="00C31E99"/>
    <w:rsid w:val="00C33BFD"/>
    <w:rsid w:val="00C369E2"/>
    <w:rsid w:val="00C574B5"/>
    <w:rsid w:val="00C63D12"/>
    <w:rsid w:val="00C64887"/>
    <w:rsid w:val="00C664B2"/>
    <w:rsid w:val="00C74D92"/>
    <w:rsid w:val="00C8070C"/>
    <w:rsid w:val="00C84669"/>
    <w:rsid w:val="00C90276"/>
    <w:rsid w:val="00C92616"/>
    <w:rsid w:val="00C92E1D"/>
    <w:rsid w:val="00C95DB7"/>
    <w:rsid w:val="00CA32A3"/>
    <w:rsid w:val="00CA4257"/>
    <w:rsid w:val="00CA5901"/>
    <w:rsid w:val="00CA7D70"/>
    <w:rsid w:val="00CB0AF2"/>
    <w:rsid w:val="00CB52FC"/>
    <w:rsid w:val="00CB757C"/>
    <w:rsid w:val="00CC0386"/>
    <w:rsid w:val="00CC0B7F"/>
    <w:rsid w:val="00CC3FF5"/>
    <w:rsid w:val="00CC4CAB"/>
    <w:rsid w:val="00CC6FE3"/>
    <w:rsid w:val="00CE1F95"/>
    <w:rsid w:val="00CF7026"/>
    <w:rsid w:val="00CF7B5E"/>
    <w:rsid w:val="00D45DB9"/>
    <w:rsid w:val="00D52795"/>
    <w:rsid w:val="00D64876"/>
    <w:rsid w:val="00D76FF1"/>
    <w:rsid w:val="00D8749F"/>
    <w:rsid w:val="00DA2F86"/>
    <w:rsid w:val="00DA540A"/>
    <w:rsid w:val="00DA79F8"/>
    <w:rsid w:val="00DB2E45"/>
    <w:rsid w:val="00DB3134"/>
    <w:rsid w:val="00DE3F43"/>
    <w:rsid w:val="00DF408E"/>
    <w:rsid w:val="00E01B8B"/>
    <w:rsid w:val="00E06448"/>
    <w:rsid w:val="00E112F7"/>
    <w:rsid w:val="00E4598F"/>
    <w:rsid w:val="00E5548B"/>
    <w:rsid w:val="00E663D7"/>
    <w:rsid w:val="00E67A89"/>
    <w:rsid w:val="00E70E80"/>
    <w:rsid w:val="00E72505"/>
    <w:rsid w:val="00E80755"/>
    <w:rsid w:val="00EA11C7"/>
    <w:rsid w:val="00EA6E8E"/>
    <w:rsid w:val="00EC0482"/>
    <w:rsid w:val="00ED09C6"/>
    <w:rsid w:val="00ED1ABD"/>
    <w:rsid w:val="00ED2EAB"/>
    <w:rsid w:val="00ED5814"/>
    <w:rsid w:val="00EE31BE"/>
    <w:rsid w:val="00EF2076"/>
    <w:rsid w:val="00EF432D"/>
    <w:rsid w:val="00F01D9D"/>
    <w:rsid w:val="00F04860"/>
    <w:rsid w:val="00F21326"/>
    <w:rsid w:val="00F33C95"/>
    <w:rsid w:val="00F34B6B"/>
    <w:rsid w:val="00F43DBB"/>
    <w:rsid w:val="00F450D5"/>
    <w:rsid w:val="00F46180"/>
    <w:rsid w:val="00F54655"/>
    <w:rsid w:val="00F57059"/>
    <w:rsid w:val="00F72F02"/>
    <w:rsid w:val="00F85A42"/>
    <w:rsid w:val="00F86372"/>
    <w:rsid w:val="00F96E8D"/>
    <w:rsid w:val="00FB2BA8"/>
    <w:rsid w:val="00FB336D"/>
    <w:rsid w:val="00FB5E77"/>
    <w:rsid w:val="00FC21A6"/>
    <w:rsid w:val="00FC5BEB"/>
    <w:rsid w:val="00FD0B09"/>
    <w:rsid w:val="00FD2B1C"/>
    <w:rsid w:val="00FD37EB"/>
    <w:rsid w:val="00FE5A5D"/>
    <w:rsid w:val="00FF632D"/>
    <w:rsid w:val="013B412A"/>
    <w:rsid w:val="01BD4575"/>
    <w:rsid w:val="020E5DDA"/>
    <w:rsid w:val="0236640D"/>
    <w:rsid w:val="0248FD83"/>
    <w:rsid w:val="027EB6F5"/>
    <w:rsid w:val="0284F89E"/>
    <w:rsid w:val="0304DE17"/>
    <w:rsid w:val="0350362D"/>
    <w:rsid w:val="0352263F"/>
    <w:rsid w:val="036896E1"/>
    <w:rsid w:val="03820B46"/>
    <w:rsid w:val="03DB0EBD"/>
    <w:rsid w:val="0461C79C"/>
    <w:rsid w:val="0464CD76"/>
    <w:rsid w:val="04D67983"/>
    <w:rsid w:val="053E30DD"/>
    <w:rsid w:val="054C6F61"/>
    <w:rsid w:val="05A5077E"/>
    <w:rsid w:val="05BC301C"/>
    <w:rsid w:val="06261C48"/>
    <w:rsid w:val="06C062B4"/>
    <w:rsid w:val="06C2B84B"/>
    <w:rsid w:val="07001023"/>
    <w:rsid w:val="07739F68"/>
    <w:rsid w:val="077C37A7"/>
    <w:rsid w:val="07ACF605"/>
    <w:rsid w:val="07E36AA4"/>
    <w:rsid w:val="0823B554"/>
    <w:rsid w:val="0847AE52"/>
    <w:rsid w:val="086A6B91"/>
    <w:rsid w:val="08E8ACEF"/>
    <w:rsid w:val="09926D3B"/>
    <w:rsid w:val="0A07E667"/>
    <w:rsid w:val="0A2AA4B5"/>
    <w:rsid w:val="0A55AA9E"/>
    <w:rsid w:val="0A65B1C3"/>
    <w:rsid w:val="0A761B15"/>
    <w:rsid w:val="0AB41021"/>
    <w:rsid w:val="0B4AFF5E"/>
    <w:rsid w:val="0B562331"/>
    <w:rsid w:val="0BC3A632"/>
    <w:rsid w:val="0BE8097A"/>
    <w:rsid w:val="0C107FE3"/>
    <w:rsid w:val="0C304177"/>
    <w:rsid w:val="0C967BAB"/>
    <w:rsid w:val="0CE7E89A"/>
    <w:rsid w:val="0CFDFBEB"/>
    <w:rsid w:val="0D28F0D3"/>
    <w:rsid w:val="0DE69530"/>
    <w:rsid w:val="0DEC8BFC"/>
    <w:rsid w:val="0E291ECB"/>
    <w:rsid w:val="0E49D1C0"/>
    <w:rsid w:val="0EA5243D"/>
    <w:rsid w:val="0EB44DC7"/>
    <w:rsid w:val="0ECB6F89"/>
    <w:rsid w:val="0F1E2F9B"/>
    <w:rsid w:val="0F86D55B"/>
    <w:rsid w:val="0FC00DC3"/>
    <w:rsid w:val="101EDAD1"/>
    <w:rsid w:val="1091C64E"/>
    <w:rsid w:val="1091FB55"/>
    <w:rsid w:val="1095DB02"/>
    <w:rsid w:val="10C7AE04"/>
    <w:rsid w:val="112EB588"/>
    <w:rsid w:val="11791563"/>
    <w:rsid w:val="120EDC19"/>
    <w:rsid w:val="1242B844"/>
    <w:rsid w:val="12A95ADB"/>
    <w:rsid w:val="12AF0EC9"/>
    <w:rsid w:val="133A7AB6"/>
    <w:rsid w:val="13492519"/>
    <w:rsid w:val="13D57F5B"/>
    <w:rsid w:val="149E73AD"/>
    <w:rsid w:val="14E221B1"/>
    <w:rsid w:val="14F4C78A"/>
    <w:rsid w:val="1500EE74"/>
    <w:rsid w:val="150E7D8F"/>
    <w:rsid w:val="1590DBE8"/>
    <w:rsid w:val="171930B8"/>
    <w:rsid w:val="17278754"/>
    <w:rsid w:val="172999F6"/>
    <w:rsid w:val="17755AB2"/>
    <w:rsid w:val="1783778C"/>
    <w:rsid w:val="17E32B3A"/>
    <w:rsid w:val="18062EBB"/>
    <w:rsid w:val="186CC8EB"/>
    <w:rsid w:val="18B79E72"/>
    <w:rsid w:val="18CC0CAF"/>
    <w:rsid w:val="18FB7C5E"/>
    <w:rsid w:val="1980C402"/>
    <w:rsid w:val="19DA8E34"/>
    <w:rsid w:val="19E307EC"/>
    <w:rsid w:val="1A66D975"/>
    <w:rsid w:val="1A7E7420"/>
    <w:rsid w:val="1A879EA4"/>
    <w:rsid w:val="1A95E39B"/>
    <w:rsid w:val="1ACA9042"/>
    <w:rsid w:val="1B80213A"/>
    <w:rsid w:val="1BC925DA"/>
    <w:rsid w:val="1BE3B667"/>
    <w:rsid w:val="1C24BA00"/>
    <w:rsid w:val="1C2DE0E1"/>
    <w:rsid w:val="1C3767C4"/>
    <w:rsid w:val="1C456940"/>
    <w:rsid w:val="1C69F1D7"/>
    <w:rsid w:val="1D6D97A5"/>
    <w:rsid w:val="1D9555F4"/>
    <w:rsid w:val="1DBE2BF5"/>
    <w:rsid w:val="1DC0C3C8"/>
    <w:rsid w:val="1DF64248"/>
    <w:rsid w:val="1E7C5B81"/>
    <w:rsid w:val="1EB10828"/>
    <w:rsid w:val="1EE76AB0"/>
    <w:rsid w:val="1EEC97F5"/>
    <w:rsid w:val="1EFC8EA1"/>
    <w:rsid w:val="1F18C851"/>
    <w:rsid w:val="1F193C45"/>
    <w:rsid w:val="1F6F4AB9"/>
    <w:rsid w:val="1F8106AD"/>
    <w:rsid w:val="1FE7F01E"/>
    <w:rsid w:val="1FF2A7B8"/>
    <w:rsid w:val="20A11652"/>
    <w:rsid w:val="21AF4217"/>
    <w:rsid w:val="21D146AD"/>
    <w:rsid w:val="21D22C1F"/>
    <w:rsid w:val="21DF15DB"/>
    <w:rsid w:val="223A03F8"/>
    <w:rsid w:val="2252C02A"/>
    <w:rsid w:val="225EAD53"/>
    <w:rsid w:val="225F4456"/>
    <w:rsid w:val="227B1462"/>
    <w:rsid w:val="22E8BF67"/>
    <w:rsid w:val="22EB03C3"/>
    <w:rsid w:val="22F25F00"/>
    <w:rsid w:val="234A80E0"/>
    <w:rsid w:val="23E42D6A"/>
    <w:rsid w:val="245C3C80"/>
    <w:rsid w:val="248D5731"/>
    <w:rsid w:val="249687ED"/>
    <w:rsid w:val="24D75587"/>
    <w:rsid w:val="2508266F"/>
    <w:rsid w:val="25E4911F"/>
    <w:rsid w:val="27BA1560"/>
    <w:rsid w:val="27BC3745"/>
    <w:rsid w:val="280304F1"/>
    <w:rsid w:val="28446EA6"/>
    <w:rsid w:val="28661912"/>
    <w:rsid w:val="28AA91C4"/>
    <w:rsid w:val="28EBDE8B"/>
    <w:rsid w:val="294038B3"/>
    <w:rsid w:val="295C0ED5"/>
    <w:rsid w:val="29FF0D3E"/>
    <w:rsid w:val="2A0426E7"/>
    <w:rsid w:val="2A093478"/>
    <w:rsid w:val="2A57AE69"/>
    <w:rsid w:val="2AAC1AC2"/>
    <w:rsid w:val="2ABB9CF3"/>
    <w:rsid w:val="2B5E217E"/>
    <w:rsid w:val="2B9DB9D4"/>
    <w:rsid w:val="2C576D54"/>
    <w:rsid w:val="2CB04233"/>
    <w:rsid w:val="2CCDF92A"/>
    <w:rsid w:val="2CD59007"/>
    <w:rsid w:val="2D289DBC"/>
    <w:rsid w:val="2D2EC0A4"/>
    <w:rsid w:val="2DA88531"/>
    <w:rsid w:val="2DBA750E"/>
    <w:rsid w:val="2E5BB87F"/>
    <w:rsid w:val="2EA8CC5D"/>
    <w:rsid w:val="2ED6AC32"/>
    <w:rsid w:val="2FDDA7E5"/>
    <w:rsid w:val="305011F2"/>
    <w:rsid w:val="307B8F67"/>
    <w:rsid w:val="30C23DD6"/>
    <w:rsid w:val="314C0BE0"/>
    <w:rsid w:val="319DB4E8"/>
    <w:rsid w:val="31D1EE1A"/>
    <w:rsid w:val="321AA63D"/>
    <w:rsid w:val="3337F12D"/>
    <w:rsid w:val="3342244D"/>
    <w:rsid w:val="33871B3C"/>
    <w:rsid w:val="339C4430"/>
    <w:rsid w:val="33A1EB3B"/>
    <w:rsid w:val="33D48DFA"/>
    <w:rsid w:val="34358299"/>
    <w:rsid w:val="3482358E"/>
    <w:rsid w:val="34D88A81"/>
    <w:rsid w:val="34EF1B7B"/>
    <w:rsid w:val="350E37A0"/>
    <w:rsid w:val="36EEE9E7"/>
    <w:rsid w:val="37171329"/>
    <w:rsid w:val="376A2E31"/>
    <w:rsid w:val="37A51EF0"/>
    <w:rsid w:val="383ADE55"/>
    <w:rsid w:val="3857BE4F"/>
    <w:rsid w:val="38E7FE02"/>
    <w:rsid w:val="38FF2E4E"/>
    <w:rsid w:val="390300C8"/>
    <w:rsid w:val="39200922"/>
    <w:rsid w:val="394CD7BD"/>
    <w:rsid w:val="395C8CC4"/>
    <w:rsid w:val="3980001A"/>
    <w:rsid w:val="3994CA39"/>
    <w:rsid w:val="39C989E6"/>
    <w:rsid w:val="3A06EB5F"/>
    <w:rsid w:val="3A757C45"/>
    <w:rsid w:val="3B36D1BC"/>
    <w:rsid w:val="3B4B09BD"/>
    <w:rsid w:val="3B905397"/>
    <w:rsid w:val="3BC2E979"/>
    <w:rsid w:val="3C2FF17E"/>
    <w:rsid w:val="3D088EFA"/>
    <w:rsid w:val="3D09FC84"/>
    <w:rsid w:val="3D1FBCF4"/>
    <w:rsid w:val="3D4C0852"/>
    <w:rsid w:val="3DBFA2EE"/>
    <w:rsid w:val="3E7BB10E"/>
    <w:rsid w:val="3EC46D77"/>
    <w:rsid w:val="3ECD4716"/>
    <w:rsid w:val="3EE8F209"/>
    <w:rsid w:val="3F358E56"/>
    <w:rsid w:val="3F3FC8AA"/>
    <w:rsid w:val="3FE49480"/>
    <w:rsid w:val="40358865"/>
    <w:rsid w:val="4070155C"/>
    <w:rsid w:val="407B39D1"/>
    <w:rsid w:val="417676AE"/>
    <w:rsid w:val="42158F91"/>
    <w:rsid w:val="4248A6B9"/>
    <w:rsid w:val="426384E8"/>
    <w:rsid w:val="427F6D9C"/>
    <w:rsid w:val="4296162D"/>
    <w:rsid w:val="42E4CC0F"/>
    <w:rsid w:val="42FB6DC5"/>
    <w:rsid w:val="42FDB9B8"/>
    <w:rsid w:val="432B2A61"/>
    <w:rsid w:val="435FAA46"/>
    <w:rsid w:val="445B90A2"/>
    <w:rsid w:val="447A4165"/>
    <w:rsid w:val="44B9D78C"/>
    <w:rsid w:val="450543D1"/>
    <w:rsid w:val="4549850D"/>
    <w:rsid w:val="45A7FB2A"/>
    <w:rsid w:val="45D24659"/>
    <w:rsid w:val="465C4624"/>
    <w:rsid w:val="46A84FE4"/>
    <w:rsid w:val="47271902"/>
    <w:rsid w:val="47292DC8"/>
    <w:rsid w:val="476F1A12"/>
    <w:rsid w:val="478FE8E4"/>
    <w:rsid w:val="47B7A874"/>
    <w:rsid w:val="47DA750B"/>
    <w:rsid w:val="4859ABAD"/>
    <w:rsid w:val="487FA907"/>
    <w:rsid w:val="4909E71B"/>
    <w:rsid w:val="49CC2604"/>
    <w:rsid w:val="4B074F59"/>
    <w:rsid w:val="4B71E0E7"/>
    <w:rsid w:val="4B739759"/>
    <w:rsid w:val="4CAF56A9"/>
    <w:rsid w:val="4CDE013B"/>
    <w:rsid w:val="4CFDC3D4"/>
    <w:rsid w:val="4E3C5E89"/>
    <w:rsid w:val="4E92FDBA"/>
    <w:rsid w:val="4E9A2304"/>
    <w:rsid w:val="4EC703FC"/>
    <w:rsid w:val="4EF06753"/>
    <w:rsid w:val="4F0945E6"/>
    <w:rsid w:val="4F69447C"/>
    <w:rsid w:val="4FC43E91"/>
    <w:rsid w:val="4FDF0856"/>
    <w:rsid w:val="5047FDE6"/>
    <w:rsid w:val="50763A70"/>
    <w:rsid w:val="50B4DCB9"/>
    <w:rsid w:val="50FA9B38"/>
    <w:rsid w:val="519E7502"/>
    <w:rsid w:val="51B6662D"/>
    <w:rsid w:val="51B992C3"/>
    <w:rsid w:val="5215C772"/>
    <w:rsid w:val="52AFA8CF"/>
    <w:rsid w:val="52E9DA67"/>
    <w:rsid w:val="536B73B0"/>
    <w:rsid w:val="53B34BDC"/>
    <w:rsid w:val="545F0360"/>
    <w:rsid w:val="548E2CCD"/>
    <w:rsid w:val="54B79B69"/>
    <w:rsid w:val="54D4DA9D"/>
    <w:rsid w:val="5513939F"/>
    <w:rsid w:val="554299F2"/>
    <w:rsid w:val="554890FE"/>
    <w:rsid w:val="558C30E0"/>
    <w:rsid w:val="55FAF6AC"/>
    <w:rsid w:val="561D8244"/>
    <w:rsid w:val="568E0EBF"/>
    <w:rsid w:val="56D1A635"/>
    <w:rsid w:val="56E6579F"/>
    <w:rsid w:val="571FD8FF"/>
    <w:rsid w:val="578C548F"/>
    <w:rsid w:val="5819CE7D"/>
    <w:rsid w:val="5850C029"/>
    <w:rsid w:val="58B30827"/>
    <w:rsid w:val="5904C1B9"/>
    <w:rsid w:val="59AD025A"/>
    <w:rsid w:val="59BC7A31"/>
    <w:rsid w:val="59C96B17"/>
    <w:rsid w:val="59D12A02"/>
    <w:rsid w:val="5A031A1E"/>
    <w:rsid w:val="5AF53481"/>
    <w:rsid w:val="5B1C91C3"/>
    <w:rsid w:val="5B9675DC"/>
    <w:rsid w:val="5BAF2E7B"/>
    <w:rsid w:val="5BCBCA1D"/>
    <w:rsid w:val="5BF73120"/>
    <w:rsid w:val="5C11BAB3"/>
    <w:rsid w:val="5C5E1810"/>
    <w:rsid w:val="5C7CDF35"/>
    <w:rsid w:val="5C7DEBB4"/>
    <w:rsid w:val="5CAF3A43"/>
    <w:rsid w:val="5CD202A6"/>
    <w:rsid w:val="5CE07FD9"/>
    <w:rsid w:val="5CEED62F"/>
    <w:rsid w:val="5D154BDA"/>
    <w:rsid w:val="5D32463D"/>
    <w:rsid w:val="5D78B4FF"/>
    <w:rsid w:val="5D941EED"/>
    <w:rsid w:val="5DBC2593"/>
    <w:rsid w:val="5DF7DB9F"/>
    <w:rsid w:val="5E029D46"/>
    <w:rsid w:val="5E99D906"/>
    <w:rsid w:val="5EBD2DF3"/>
    <w:rsid w:val="5F8C806A"/>
    <w:rsid w:val="5F9C3307"/>
    <w:rsid w:val="5FE73270"/>
    <w:rsid w:val="602D34A4"/>
    <w:rsid w:val="6037A2C4"/>
    <w:rsid w:val="60AB4D56"/>
    <w:rsid w:val="60DB3D7D"/>
    <w:rsid w:val="6166DDEB"/>
    <w:rsid w:val="619D8036"/>
    <w:rsid w:val="62385F0D"/>
    <w:rsid w:val="62CA06D7"/>
    <w:rsid w:val="62FA0B50"/>
    <w:rsid w:val="62FF2593"/>
    <w:rsid w:val="6346DC77"/>
    <w:rsid w:val="63DCB1FE"/>
    <w:rsid w:val="6461BE80"/>
    <w:rsid w:val="64E7446C"/>
    <w:rsid w:val="652B6E72"/>
    <w:rsid w:val="656653AF"/>
    <w:rsid w:val="657BC379"/>
    <w:rsid w:val="6589D46D"/>
    <w:rsid w:val="659DCA87"/>
    <w:rsid w:val="65B05701"/>
    <w:rsid w:val="65F025D9"/>
    <w:rsid w:val="661A4210"/>
    <w:rsid w:val="6670F148"/>
    <w:rsid w:val="67017791"/>
    <w:rsid w:val="671C0EBC"/>
    <w:rsid w:val="671EE75D"/>
    <w:rsid w:val="679F74F7"/>
    <w:rsid w:val="67CBE755"/>
    <w:rsid w:val="67E2CB14"/>
    <w:rsid w:val="68D5200B"/>
    <w:rsid w:val="68D99D1E"/>
    <w:rsid w:val="690ACA17"/>
    <w:rsid w:val="693B4558"/>
    <w:rsid w:val="69452787"/>
    <w:rsid w:val="695A0A60"/>
    <w:rsid w:val="695B6859"/>
    <w:rsid w:val="69A43CFE"/>
    <w:rsid w:val="69EA5B4C"/>
    <w:rsid w:val="6A3FA279"/>
    <w:rsid w:val="6A56A3A2"/>
    <w:rsid w:val="6AB02DD0"/>
    <w:rsid w:val="6AB8B764"/>
    <w:rsid w:val="6B32332C"/>
    <w:rsid w:val="6B65F4E0"/>
    <w:rsid w:val="6B739D1E"/>
    <w:rsid w:val="6BAD194E"/>
    <w:rsid w:val="6BD5E3D2"/>
    <w:rsid w:val="6C880DAD"/>
    <w:rsid w:val="6CC87D87"/>
    <w:rsid w:val="6CFA62FC"/>
    <w:rsid w:val="6D63A9F1"/>
    <w:rsid w:val="6D9740EA"/>
    <w:rsid w:val="6E04D427"/>
    <w:rsid w:val="6E3B46ED"/>
    <w:rsid w:val="6E9C3138"/>
    <w:rsid w:val="6EBCC611"/>
    <w:rsid w:val="6F40DFB6"/>
    <w:rsid w:val="6F5B41AB"/>
    <w:rsid w:val="6F905CCF"/>
    <w:rsid w:val="70240D1D"/>
    <w:rsid w:val="70902C98"/>
    <w:rsid w:val="70A69E06"/>
    <w:rsid w:val="71123357"/>
    <w:rsid w:val="7114976E"/>
    <w:rsid w:val="715A9EE4"/>
    <w:rsid w:val="71814D8D"/>
    <w:rsid w:val="71A9C470"/>
    <w:rsid w:val="71D8D0D5"/>
    <w:rsid w:val="71F5DF54"/>
    <w:rsid w:val="7220F8C2"/>
    <w:rsid w:val="722BFCF9"/>
    <w:rsid w:val="7257A2A5"/>
    <w:rsid w:val="72749190"/>
    <w:rsid w:val="72E199F5"/>
    <w:rsid w:val="7322B559"/>
    <w:rsid w:val="735F0C8A"/>
    <w:rsid w:val="736D4E3B"/>
    <w:rsid w:val="73AF8512"/>
    <w:rsid w:val="73DCE5A8"/>
    <w:rsid w:val="74E1FCF3"/>
    <w:rsid w:val="74F5244F"/>
    <w:rsid w:val="755C058D"/>
    <w:rsid w:val="7592FADC"/>
    <w:rsid w:val="75B11EA2"/>
    <w:rsid w:val="75D33DB4"/>
    <w:rsid w:val="75DBCBAC"/>
    <w:rsid w:val="761398AF"/>
    <w:rsid w:val="767CDC91"/>
    <w:rsid w:val="77157A07"/>
    <w:rsid w:val="7725A136"/>
    <w:rsid w:val="781F7BE0"/>
    <w:rsid w:val="784B6B76"/>
    <w:rsid w:val="78D1913D"/>
    <w:rsid w:val="790FC55E"/>
    <w:rsid w:val="792BF8BF"/>
    <w:rsid w:val="79C4677F"/>
    <w:rsid w:val="79EFEE05"/>
    <w:rsid w:val="7A016D5D"/>
    <w:rsid w:val="7A1BEDB3"/>
    <w:rsid w:val="7A3F0D84"/>
    <w:rsid w:val="7A9CDBFC"/>
    <w:rsid w:val="7AE48011"/>
    <w:rsid w:val="7B009584"/>
    <w:rsid w:val="7BC9AC56"/>
    <w:rsid w:val="7C3BD81B"/>
    <w:rsid w:val="7CD2AF08"/>
    <w:rsid w:val="7CF3C424"/>
    <w:rsid w:val="7D5A03B2"/>
    <w:rsid w:val="7D8DD551"/>
    <w:rsid w:val="7DD745DF"/>
    <w:rsid w:val="7E13348E"/>
    <w:rsid w:val="7E2CAFB9"/>
    <w:rsid w:val="7E33C206"/>
    <w:rsid w:val="7E354835"/>
    <w:rsid w:val="7E430DFF"/>
    <w:rsid w:val="7E7F216B"/>
    <w:rsid w:val="7EA3CB21"/>
    <w:rsid w:val="7ED8C45B"/>
    <w:rsid w:val="7F38A3A2"/>
    <w:rsid w:val="7F4C377C"/>
    <w:rsid w:val="7F7FE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24BDA"/>
  <w15:chartTrackingRefBased/>
  <w15:docId w15:val="{C9B3F5B0-D26B-4CAF-BC59-B73C3641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DFC"/>
  </w:style>
  <w:style w:type="paragraph" w:styleId="Footer">
    <w:name w:val="footer"/>
    <w:basedOn w:val="Normal"/>
    <w:link w:val="FooterChar"/>
    <w:uiPriority w:val="99"/>
    <w:unhideWhenUsed/>
    <w:rsid w:val="00A57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DFC"/>
  </w:style>
  <w:style w:type="table" w:styleId="TableGrid">
    <w:name w:val="Table Grid"/>
    <w:basedOn w:val="TableNormal"/>
    <w:uiPriority w:val="39"/>
    <w:rsid w:val="00A5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1F3"/>
    <w:pPr>
      <w:ind w:left="720"/>
      <w:contextualSpacing/>
    </w:pPr>
  </w:style>
  <w:style w:type="character" w:styleId="Hyperlink">
    <w:name w:val="Hyperlink"/>
    <w:basedOn w:val="DefaultParagraphFont"/>
    <w:uiPriority w:val="99"/>
    <w:unhideWhenUsed/>
    <w:rsid w:val="003F1A4D"/>
    <w:rPr>
      <w:color w:val="0563C1" w:themeColor="hyperlink"/>
      <w:u w:val="single"/>
    </w:rPr>
  </w:style>
  <w:style w:type="character" w:styleId="UnresolvedMention">
    <w:name w:val="Unresolved Mention"/>
    <w:basedOn w:val="DefaultParagraphFont"/>
    <w:uiPriority w:val="99"/>
    <w:semiHidden/>
    <w:unhideWhenUsed/>
    <w:rsid w:val="003F1A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8" ma:contentTypeDescription="Create a new document." ma:contentTypeScope="" ma:versionID="4b1c6837c61c53d262b9b22b878191b4">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ea46ed0c6c56c793c9bf1605c7761dad"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CDB0B08-FEC6-4F44-9D65-F33AB080EDA9}">
  <ds:schemaRefs>
    <ds:schemaRef ds:uri="http://schemas.microsoft.com/sharepoint/v3/contenttype/forms"/>
  </ds:schemaRefs>
</ds:datastoreItem>
</file>

<file path=customXml/itemProps2.xml><?xml version="1.0" encoding="utf-8"?>
<ds:datastoreItem xmlns:ds="http://schemas.openxmlformats.org/officeDocument/2006/customXml" ds:itemID="{87EE76D9-8903-476D-8E92-866F4F8AA6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f87a7-f9cf-4586-b3f6-a593b3fb8cb6"/>
    <ds:schemaRef ds:uri="b1b3ff20-403c-4f54-9938-a1f560f18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36EB1D-127F-42D6-870A-53DDCCB6D2AC}">
  <ds:schemaRefs>
    <ds:schemaRef ds:uri="http://schemas.microsoft.com/office/2006/metadata/properties"/>
    <ds:schemaRef ds:uri="http://schemas.microsoft.com/office/infopath/2007/PartnerControls"/>
    <ds:schemaRef ds:uri="b1b3ff20-403c-4f54-9938-a1f560f1863e"/>
    <ds:schemaRef ds:uri="0fdf87a7-f9cf-4586-b3f6-a593b3fb8cb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1</Words>
  <Characters>2349</Characters>
  <Application>Microsoft Office Word</Application>
  <DocSecurity>0</DocSecurity>
  <Lines>19</Lines>
  <Paragraphs>5</Paragraphs>
  <ScaleCrop>false</ScaleCrop>
  <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Meeting Agenda Template</dc:title>
  <dc:subject/>
  <dc:creator>Heather Parnock</dc:creator>
  <cp:keywords/>
  <dc:description/>
  <cp:lastModifiedBy>Alister Caddy</cp:lastModifiedBy>
  <cp:revision>2</cp:revision>
  <dcterms:created xsi:type="dcterms:W3CDTF">2026-04-28T21:34:00Z</dcterms:created>
  <dcterms:modified xsi:type="dcterms:W3CDTF">2026-04-28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y fmtid="{D5CDD505-2E9C-101B-9397-08002B2CF9AE}" pid="3" name="MediaServiceImageTags">
    <vt:lpwstr/>
  </property>
</Properties>
</file>